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1105" w:rsidRPr="00E36B97" w:rsidRDefault="00021097" w:rsidP="00385A7E">
      <w:pPr>
        <w:spacing w:after="240"/>
        <w:contextualSpacing/>
        <w:jc w:val="center"/>
        <w:rPr>
          <w:rFonts w:asciiTheme="majorHAnsi" w:eastAsiaTheme="minorEastAsia" w:hAnsiTheme="majorHAnsi" w:cstheme="majorHAnsi"/>
          <w:b/>
          <w:u w:val="single"/>
        </w:rPr>
      </w:pPr>
      <w:r w:rsidRPr="00E36B97">
        <w:rPr>
          <w:rFonts w:asciiTheme="majorHAnsi" w:eastAsiaTheme="minorEastAsia" w:hAnsiTheme="majorHAnsi" w:cstheme="majorHAnsi"/>
          <w:b/>
          <w:u w:val="single"/>
        </w:rPr>
        <w:t xml:space="preserve">University of Manitoba </w:t>
      </w:r>
      <w:r w:rsidR="00CE17A0">
        <w:rPr>
          <w:rFonts w:asciiTheme="majorHAnsi" w:eastAsiaTheme="minorEastAsia" w:hAnsiTheme="majorHAnsi" w:cstheme="majorHAnsi"/>
          <w:b/>
          <w:u w:val="single"/>
        </w:rPr>
        <w:t>–</w:t>
      </w:r>
      <w:r w:rsidRPr="00E36B97">
        <w:rPr>
          <w:rFonts w:asciiTheme="majorHAnsi" w:eastAsiaTheme="minorEastAsia" w:hAnsiTheme="majorHAnsi" w:cstheme="majorHAnsi"/>
          <w:b/>
          <w:u w:val="single"/>
        </w:rPr>
        <w:t xml:space="preserve"> </w:t>
      </w:r>
      <w:r w:rsidR="00CE17A0">
        <w:rPr>
          <w:rFonts w:asciiTheme="majorHAnsi" w:eastAsiaTheme="minorEastAsia" w:hAnsiTheme="majorHAnsi" w:cstheme="majorHAnsi"/>
          <w:b/>
          <w:u w:val="single"/>
        </w:rPr>
        <w:t>Electronic Device Decommission/Redeploy</w:t>
      </w:r>
    </w:p>
    <w:p w:rsidR="00C7336F" w:rsidRPr="00E36B97" w:rsidRDefault="00C7336F" w:rsidP="00C7336F">
      <w:pPr>
        <w:contextualSpacing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E36B97">
        <w:rPr>
          <w:rFonts w:asciiTheme="majorHAnsi" w:hAnsiTheme="majorHAnsi" w:cstheme="majorHAnsi"/>
          <w:b/>
          <w:sz w:val="20"/>
          <w:szCs w:val="20"/>
        </w:rPr>
        <w:t>Instructions for Completing and Submitting this Form</w:t>
      </w:r>
    </w:p>
    <w:p w:rsidR="00C7336F" w:rsidRPr="00E36B97" w:rsidRDefault="00C7336F" w:rsidP="00C7336F">
      <w:pPr>
        <w:pStyle w:val="ListParagraph"/>
        <w:numPr>
          <w:ilvl w:val="0"/>
          <w:numId w:val="4"/>
        </w:numPr>
        <w:spacing w:before="240"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t>Complete all applicable sections of the form providing all relevant and available information</w:t>
      </w:r>
    </w:p>
    <w:p w:rsidR="00C7336F" w:rsidRPr="00E36B97" w:rsidRDefault="00C7336F" w:rsidP="00C7336F">
      <w:pPr>
        <w:pStyle w:val="ListParagraph"/>
        <w:numPr>
          <w:ilvl w:val="0"/>
          <w:numId w:val="4"/>
        </w:numPr>
        <w:spacing w:before="240"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t>Sign the form in the signature block in the Technical Contact section</w:t>
      </w:r>
    </w:p>
    <w:p w:rsidR="00C7336F" w:rsidRPr="00E36B97" w:rsidRDefault="00C7336F" w:rsidP="00C7336F">
      <w:pPr>
        <w:pStyle w:val="ListParagraph"/>
        <w:numPr>
          <w:ilvl w:val="0"/>
          <w:numId w:val="4"/>
        </w:numPr>
        <w:spacing w:before="240"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t>If self-transporting the equipment to the Service Desk, bring the completed signed form along with the equipment</w:t>
      </w:r>
    </w:p>
    <w:p w:rsidR="00C7336F" w:rsidRPr="00E36B97" w:rsidRDefault="00C7336F" w:rsidP="00C7336F">
      <w:pPr>
        <w:pStyle w:val="ListParagraph"/>
        <w:numPr>
          <w:ilvl w:val="0"/>
          <w:numId w:val="4"/>
        </w:numPr>
        <w:spacing w:before="240" w:after="120"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t>If requesting transportation of the equipment to the Service Desk (by Physical Plant), scan the completed and signed form and email a PDF version to the Service Desk</w:t>
      </w:r>
    </w:p>
    <w:p w:rsidR="00C7336F" w:rsidRPr="00E36B97" w:rsidRDefault="00C7336F" w:rsidP="00C7336F">
      <w:pPr>
        <w:pStyle w:val="ListParagraph"/>
        <w:numPr>
          <w:ilvl w:val="0"/>
          <w:numId w:val="4"/>
        </w:numPr>
        <w:spacing w:before="240" w:after="120"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t>Separate forms are required for recycling, redeployment, and donations.</w:t>
      </w:r>
    </w:p>
    <w:p w:rsidR="005C08B9" w:rsidRDefault="005C08B9" w:rsidP="00D819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contextualSpacing/>
        <w:rPr>
          <w:rFonts w:asciiTheme="majorHAnsi" w:hAnsiTheme="majorHAnsi" w:cstheme="majorHAnsi"/>
          <w:b/>
          <w:sz w:val="20"/>
          <w:szCs w:val="20"/>
        </w:rPr>
      </w:pPr>
      <w:r w:rsidRPr="00E36B97">
        <w:rPr>
          <w:rFonts w:asciiTheme="majorHAnsi" w:hAnsiTheme="majorHAnsi" w:cstheme="majorHAnsi"/>
          <w:b/>
          <w:sz w:val="20"/>
          <w:szCs w:val="20"/>
        </w:rPr>
        <w:t>Reason for Data Destruction</w:t>
      </w:r>
      <w:r w:rsidR="00D819CB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E36B97">
        <w:rPr>
          <w:rFonts w:asciiTheme="majorHAnsi" w:hAnsiTheme="majorHAnsi" w:cstheme="majorHAnsi"/>
          <w:b/>
          <w:sz w:val="20"/>
          <w:szCs w:val="20"/>
        </w:rPr>
        <w:t>(Select one and provide additional information as required)</w:t>
      </w:r>
    </w:p>
    <w:p w:rsidR="00D819CB" w:rsidRPr="00E36B97" w:rsidRDefault="00D819CB" w:rsidP="00D819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contextualSpacing/>
        <w:rPr>
          <w:rFonts w:asciiTheme="majorHAnsi" w:hAnsiTheme="majorHAnsi" w:cstheme="majorHAnsi"/>
          <w:b/>
          <w:sz w:val="20"/>
          <w:szCs w:val="20"/>
        </w:rPr>
      </w:pPr>
    </w:p>
    <w:p w:rsidR="005C08B9" w:rsidRPr="00E36B97" w:rsidRDefault="005C08B9" w:rsidP="00CE1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Redeploy (must meet minimum specification for redeployment)</w:t>
      </w:r>
      <w:r w:rsidR="00CE17A0">
        <w:rPr>
          <w:rFonts w:asciiTheme="majorHAnsi" w:hAnsiTheme="majorHAnsi" w:cstheme="majorHAnsi"/>
          <w:sz w:val="20"/>
          <w:szCs w:val="20"/>
        </w:rPr>
        <w:t xml:space="preserve"> (Complete Sections 1 –</w:t>
      </w:r>
      <w:r w:rsidR="00173AFA">
        <w:rPr>
          <w:rFonts w:asciiTheme="majorHAnsi" w:hAnsiTheme="majorHAnsi" w:cstheme="majorHAnsi"/>
          <w:sz w:val="20"/>
          <w:szCs w:val="20"/>
        </w:rPr>
        <w:t xml:space="preserve"> 7</w:t>
      </w:r>
      <w:r w:rsidR="00CE17A0">
        <w:rPr>
          <w:rFonts w:asciiTheme="majorHAnsi" w:hAnsiTheme="majorHAnsi" w:cstheme="majorHAnsi"/>
          <w:sz w:val="20"/>
          <w:szCs w:val="20"/>
        </w:rPr>
        <w:t>)</w:t>
      </w:r>
    </w:p>
    <w:p w:rsidR="005C08B9" w:rsidRPr="00E36B97" w:rsidRDefault="005C08B9" w:rsidP="00CE1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="00CE17A0">
        <w:rPr>
          <w:rFonts w:asciiTheme="majorHAnsi" w:hAnsiTheme="majorHAnsi" w:cstheme="majorHAnsi"/>
          <w:sz w:val="20"/>
          <w:szCs w:val="20"/>
        </w:rPr>
        <w:t xml:space="preserve"> </w:t>
      </w:r>
      <w:r w:rsidR="00016D56" w:rsidRPr="00E36B97">
        <w:rPr>
          <w:rFonts w:asciiTheme="majorHAnsi" w:hAnsiTheme="majorHAnsi" w:cstheme="majorHAnsi"/>
          <w:sz w:val="20"/>
          <w:szCs w:val="20"/>
        </w:rPr>
        <w:t>Recycle as e-Waste</w:t>
      </w:r>
      <w:r w:rsidR="00016D56">
        <w:rPr>
          <w:rFonts w:asciiTheme="majorHAnsi" w:hAnsiTheme="majorHAnsi" w:cstheme="majorHAnsi"/>
          <w:sz w:val="20"/>
          <w:szCs w:val="20"/>
        </w:rPr>
        <w:t xml:space="preserve"> (Complete Sections 1 – 7) </w:t>
      </w:r>
    </w:p>
    <w:p w:rsidR="005C08B9" w:rsidRPr="00E36B97" w:rsidRDefault="005C08B9" w:rsidP="00CE1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</w:t>
      </w:r>
      <w:r w:rsidR="00016D56">
        <w:rPr>
          <w:rFonts w:asciiTheme="majorHAnsi" w:hAnsiTheme="majorHAnsi" w:cstheme="majorHAnsi"/>
          <w:sz w:val="20"/>
          <w:szCs w:val="20"/>
        </w:rPr>
        <w:t>Donate (Complete Sections 1 - 8</w:t>
      </w:r>
      <w:r w:rsidR="00016D56" w:rsidRPr="00E36B97">
        <w:rPr>
          <w:rFonts w:asciiTheme="majorHAnsi" w:hAnsiTheme="majorHAnsi" w:cstheme="majorHAnsi"/>
          <w:sz w:val="20"/>
          <w:szCs w:val="20"/>
        </w:rPr>
        <w:t>)</w:t>
      </w:r>
    </w:p>
    <w:p w:rsidR="00C17484" w:rsidRPr="00E36B97" w:rsidRDefault="00DC5F79" w:rsidP="00DF13AD">
      <w:pPr>
        <w:pStyle w:val="Heading2"/>
        <w:spacing w:before="120"/>
      </w:pPr>
      <w:r w:rsidRPr="00E36B97">
        <w:t>SECTION 1 - CUSTOMER CONTACT INFORMATION FOR SYSTEM OR MEDIA</w:t>
      </w:r>
      <w:r w:rsidR="009036DF" w:rsidRPr="00DF13AD">
        <w:t xml:space="preserve"> </w:t>
      </w:r>
      <w:r w:rsidR="00C17484" w:rsidRPr="00143FD2">
        <w:rPr>
          <w:b w:val="0"/>
        </w:rPr>
        <w:t>(The person who uses the equipment)</w:t>
      </w: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2515"/>
        <w:gridCol w:w="8573"/>
      </w:tblGrid>
      <w:tr w:rsidR="00AC1105" w:rsidRPr="00E36B97" w:rsidTr="00DF13AD">
        <w:trPr>
          <w:trHeight w:val="360"/>
        </w:trPr>
        <w:tc>
          <w:tcPr>
            <w:tcW w:w="2515" w:type="dxa"/>
            <w:vAlign w:val="center"/>
          </w:tcPr>
          <w:p w:rsidR="00AC1105" w:rsidRPr="00E36B97" w:rsidRDefault="00AC1105" w:rsidP="00D666C6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Faculty, Department, Unit</w:t>
            </w:r>
          </w:p>
        </w:tc>
        <w:tc>
          <w:tcPr>
            <w:tcW w:w="8573" w:type="dxa"/>
            <w:vAlign w:val="center"/>
          </w:tcPr>
          <w:p w:rsidR="00AC1105" w:rsidRPr="00E36B97" w:rsidRDefault="00AC1105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AC1105" w:rsidRPr="00E36B97" w:rsidTr="00DF13AD">
        <w:trPr>
          <w:trHeight w:val="360"/>
        </w:trPr>
        <w:tc>
          <w:tcPr>
            <w:tcW w:w="2515" w:type="dxa"/>
            <w:vAlign w:val="center"/>
          </w:tcPr>
          <w:p w:rsidR="00AC1105" w:rsidRPr="00E36B97" w:rsidRDefault="000273A5" w:rsidP="00D666C6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Client</w:t>
            </w:r>
            <w:r w:rsidR="00AC1105"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8573" w:type="dxa"/>
            <w:vAlign w:val="center"/>
          </w:tcPr>
          <w:p w:rsidR="00AC1105" w:rsidRPr="00E36B97" w:rsidRDefault="00AC1105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AC1105" w:rsidRPr="00E36B97" w:rsidTr="00DF13AD">
        <w:trPr>
          <w:trHeight w:val="360"/>
        </w:trPr>
        <w:tc>
          <w:tcPr>
            <w:tcW w:w="2515" w:type="dxa"/>
            <w:vAlign w:val="center"/>
          </w:tcPr>
          <w:p w:rsidR="00AC1105" w:rsidRPr="00E36B97" w:rsidRDefault="00AC1105" w:rsidP="00D666C6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Address (Room# Building)</w:t>
            </w:r>
          </w:p>
        </w:tc>
        <w:tc>
          <w:tcPr>
            <w:tcW w:w="8573" w:type="dxa"/>
            <w:vAlign w:val="center"/>
          </w:tcPr>
          <w:p w:rsidR="00AC1105" w:rsidRPr="00E36B97" w:rsidRDefault="00AC1105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AC1105" w:rsidRPr="00E36B97" w:rsidTr="00DF13AD">
        <w:trPr>
          <w:trHeight w:val="381"/>
        </w:trPr>
        <w:tc>
          <w:tcPr>
            <w:tcW w:w="2515" w:type="dxa"/>
            <w:vAlign w:val="center"/>
          </w:tcPr>
          <w:p w:rsidR="00AC1105" w:rsidRPr="00E36B97" w:rsidRDefault="00AC1105" w:rsidP="00D666C6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Phone #</w:t>
            </w:r>
          </w:p>
        </w:tc>
        <w:tc>
          <w:tcPr>
            <w:tcW w:w="8573" w:type="dxa"/>
            <w:vAlign w:val="center"/>
          </w:tcPr>
          <w:p w:rsidR="00AC1105" w:rsidRPr="00E36B97" w:rsidRDefault="00AC1105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C17484" w:rsidRPr="00DF13AD" w:rsidRDefault="00DC5F79" w:rsidP="00DF13AD">
      <w:pPr>
        <w:spacing w:before="240"/>
        <w:rPr>
          <w:rFonts w:asciiTheme="majorHAnsi" w:hAnsiTheme="majorHAnsi" w:cstheme="majorHAnsi"/>
          <w:sz w:val="20"/>
          <w:szCs w:val="20"/>
        </w:rPr>
      </w:pPr>
      <w:r w:rsidRPr="00DF13AD">
        <w:rPr>
          <w:rStyle w:val="Heading2Char"/>
        </w:rPr>
        <w:t>SECTION 2 - TECHNICAL CONTACT INFORMATION FOR SYSTEM OR MEDIA</w:t>
      </w:r>
      <w:r w:rsidR="009036DF" w:rsidRPr="00DF13AD">
        <w:rPr>
          <w:rStyle w:val="Heading2Char"/>
        </w:rPr>
        <w:t xml:space="preserve"> </w:t>
      </w:r>
      <w:r w:rsidR="007423E4" w:rsidRPr="00143FD2">
        <w:rPr>
          <w:rStyle w:val="Heading2Char"/>
          <w:b w:val="0"/>
        </w:rPr>
        <w:t>(T</w:t>
      </w:r>
      <w:r w:rsidR="00C17484" w:rsidRPr="00143FD2">
        <w:rPr>
          <w:rStyle w:val="Heading2Char"/>
          <w:b w:val="0"/>
        </w:rPr>
        <w:t>he person who provides technical support</w:t>
      </w:r>
      <w:r w:rsidR="007423E4" w:rsidRPr="00143FD2">
        <w:rPr>
          <w:rStyle w:val="Heading2Char"/>
          <w:b w:val="0"/>
        </w:rPr>
        <w:t>; donation or</w:t>
      </w:r>
      <w:r w:rsidR="007423E4" w:rsidRPr="00DF13AD">
        <w:rPr>
          <w:rFonts w:asciiTheme="majorHAnsi" w:hAnsiTheme="majorHAnsi" w:cstheme="majorHAnsi"/>
          <w:sz w:val="20"/>
          <w:szCs w:val="20"/>
        </w:rPr>
        <w:t xml:space="preserve"> redeployment - confirms that data has been destroyed</w:t>
      </w:r>
      <w:r w:rsidR="00C17484" w:rsidRPr="00DF13AD">
        <w:rPr>
          <w:rFonts w:asciiTheme="majorHAnsi" w:hAnsiTheme="majorHAnsi" w:cstheme="majorHAnsi"/>
          <w:sz w:val="20"/>
          <w:szCs w:val="20"/>
        </w:rPr>
        <w:t>)</w:t>
      </w:r>
    </w:p>
    <w:tbl>
      <w:tblPr>
        <w:tblStyle w:val="TableGrid"/>
        <w:tblW w:w="11085" w:type="dxa"/>
        <w:tblLook w:val="04A0" w:firstRow="1" w:lastRow="0" w:firstColumn="1" w:lastColumn="0" w:noHBand="0" w:noVBand="1"/>
      </w:tblPr>
      <w:tblGrid>
        <w:gridCol w:w="2547"/>
        <w:gridCol w:w="2995"/>
        <w:gridCol w:w="2250"/>
        <w:gridCol w:w="3293"/>
      </w:tblGrid>
      <w:tr w:rsidR="00590612" w:rsidRPr="00E36B97" w:rsidTr="003F6DEC">
        <w:trPr>
          <w:trHeight w:val="375"/>
        </w:trPr>
        <w:tc>
          <w:tcPr>
            <w:tcW w:w="2547" w:type="dxa"/>
            <w:tcBorders>
              <w:right w:val="single" w:sz="4" w:space="0" w:color="auto"/>
            </w:tcBorders>
            <w:vAlign w:val="center"/>
          </w:tcPr>
          <w:p w:rsidR="00590612" w:rsidRPr="00E36B97" w:rsidRDefault="00590612" w:rsidP="00D666C6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Faculty, Department, Unit</w:t>
            </w:r>
          </w:p>
        </w:tc>
        <w:tc>
          <w:tcPr>
            <w:tcW w:w="8538" w:type="dxa"/>
            <w:gridSpan w:val="3"/>
            <w:tcBorders>
              <w:right w:val="single" w:sz="4" w:space="0" w:color="auto"/>
            </w:tcBorders>
            <w:vAlign w:val="center"/>
          </w:tcPr>
          <w:p w:rsidR="00590612" w:rsidRPr="00E36B97" w:rsidRDefault="00590612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3F6DEC" w:rsidRPr="00E36B97" w:rsidTr="00AF57FD">
        <w:trPr>
          <w:trHeight w:val="375"/>
        </w:trPr>
        <w:tc>
          <w:tcPr>
            <w:tcW w:w="5542" w:type="dxa"/>
            <w:gridSpan w:val="2"/>
            <w:tcBorders>
              <w:right w:val="single" w:sz="4" w:space="0" w:color="auto"/>
            </w:tcBorders>
            <w:vAlign w:val="center"/>
          </w:tcPr>
          <w:p w:rsidR="003F6DEC" w:rsidRPr="00E36B97" w:rsidRDefault="003F6DEC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Data has been destroyed per the destruction standard?</w:t>
            </w:r>
          </w:p>
        </w:tc>
        <w:tc>
          <w:tcPr>
            <w:tcW w:w="5543" w:type="dxa"/>
            <w:gridSpan w:val="2"/>
            <w:tcBorders>
              <w:right w:val="single" w:sz="4" w:space="0" w:color="auto"/>
            </w:tcBorders>
            <w:vAlign w:val="center"/>
          </w:tcPr>
          <w:p w:rsidR="003F6DEC" w:rsidRPr="00E36B97" w:rsidRDefault="003F6DEC" w:rsidP="003F6DEC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385C55">
              <w:rPr>
                <w:rFonts w:asciiTheme="majorHAnsi" w:hAnsiTheme="majorHAnsi" w:cstheme="majorHAnsi"/>
                <w:sz w:val="20"/>
                <w:szCs w:val="20"/>
              </w:rPr>
            </w:r>
            <w:r w:rsidR="00385C55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tab/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385C55">
              <w:rPr>
                <w:rFonts w:asciiTheme="majorHAnsi" w:hAnsiTheme="majorHAnsi" w:cstheme="majorHAnsi"/>
                <w:sz w:val="20"/>
                <w:szCs w:val="20"/>
              </w:rPr>
            </w:r>
            <w:r w:rsidR="00385C55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Pr="00E36B97">
              <w:rPr>
                <w:rFonts w:asciiTheme="majorHAnsi" w:hAnsiTheme="majorHAnsi" w:cstheme="majorHAnsi"/>
                <w:sz w:val="20"/>
                <w:szCs w:val="20"/>
              </w:rPr>
              <w:t xml:space="preserve"> No</w:t>
            </w:r>
          </w:p>
        </w:tc>
      </w:tr>
      <w:tr w:rsidR="003F6DEC" w:rsidRPr="00E36B97" w:rsidTr="003F6DEC">
        <w:trPr>
          <w:trHeight w:val="360"/>
        </w:trPr>
        <w:tc>
          <w:tcPr>
            <w:tcW w:w="2547" w:type="dxa"/>
            <w:vAlign w:val="center"/>
          </w:tcPr>
          <w:p w:rsidR="003F6DEC" w:rsidRPr="00E36B97" w:rsidRDefault="003F6DEC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Technician Name</w:t>
            </w:r>
          </w:p>
        </w:tc>
        <w:tc>
          <w:tcPr>
            <w:tcW w:w="2995" w:type="dxa"/>
            <w:vAlign w:val="center"/>
          </w:tcPr>
          <w:p w:rsidR="003F6DEC" w:rsidRPr="00E36B97" w:rsidRDefault="003F6DEC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:rsidR="003F6DEC" w:rsidRPr="00E36B97" w:rsidRDefault="003F6DEC" w:rsidP="005B72EA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Technician 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</w:p>
        </w:tc>
        <w:tc>
          <w:tcPr>
            <w:tcW w:w="3293" w:type="dxa"/>
            <w:vAlign w:val="center"/>
          </w:tcPr>
          <w:p w:rsidR="003F6DEC" w:rsidRPr="00E36B97" w:rsidRDefault="003F6DEC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90612" w:rsidRPr="00E36B97" w:rsidTr="003F6DEC">
        <w:trPr>
          <w:trHeight w:val="375"/>
        </w:trPr>
        <w:tc>
          <w:tcPr>
            <w:tcW w:w="2547" w:type="dxa"/>
            <w:tcBorders>
              <w:right w:val="single" w:sz="4" w:space="0" w:color="auto"/>
            </w:tcBorders>
            <w:vAlign w:val="center"/>
          </w:tcPr>
          <w:p w:rsidR="00590612" w:rsidRPr="00E36B97" w:rsidRDefault="00590612" w:rsidP="00D666C6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Address (Room# - Building)</w:t>
            </w:r>
          </w:p>
        </w:tc>
        <w:tc>
          <w:tcPr>
            <w:tcW w:w="8538" w:type="dxa"/>
            <w:gridSpan w:val="3"/>
            <w:tcBorders>
              <w:right w:val="single" w:sz="4" w:space="0" w:color="auto"/>
            </w:tcBorders>
            <w:vAlign w:val="center"/>
          </w:tcPr>
          <w:p w:rsidR="00590612" w:rsidRPr="00E36B97" w:rsidRDefault="00590612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90612" w:rsidRPr="00E36B97" w:rsidTr="003F6DEC">
        <w:trPr>
          <w:trHeight w:val="375"/>
        </w:trPr>
        <w:tc>
          <w:tcPr>
            <w:tcW w:w="2547" w:type="dxa"/>
            <w:tcBorders>
              <w:right w:val="single" w:sz="4" w:space="0" w:color="auto"/>
            </w:tcBorders>
            <w:vAlign w:val="center"/>
          </w:tcPr>
          <w:p w:rsidR="00590612" w:rsidRPr="00E36B97" w:rsidRDefault="00590612" w:rsidP="00D666C6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Phone #</w:t>
            </w:r>
          </w:p>
        </w:tc>
        <w:tc>
          <w:tcPr>
            <w:tcW w:w="8538" w:type="dxa"/>
            <w:gridSpan w:val="3"/>
            <w:tcBorders>
              <w:right w:val="single" w:sz="4" w:space="0" w:color="auto"/>
            </w:tcBorders>
            <w:vAlign w:val="center"/>
          </w:tcPr>
          <w:p w:rsidR="00590612" w:rsidRPr="00E36B97" w:rsidRDefault="00590612" w:rsidP="00D666C6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C7336F" w:rsidRPr="00E36B97" w:rsidRDefault="00DC5F79" w:rsidP="00DF13AD">
      <w:pPr>
        <w:pStyle w:val="Heading2"/>
      </w:pPr>
      <w:r w:rsidRPr="00E36B97">
        <w:t>SECTION 3 - IDENTIFYING INFORMATION FOR EQUIPMENT OR MEDIA</w:t>
      </w:r>
    </w:p>
    <w:tbl>
      <w:tblPr>
        <w:tblStyle w:val="TableGrid"/>
        <w:tblW w:w="11074" w:type="dxa"/>
        <w:tblLook w:val="04A0" w:firstRow="1" w:lastRow="0" w:firstColumn="1" w:lastColumn="0" w:noHBand="0" w:noVBand="1"/>
      </w:tblPr>
      <w:tblGrid>
        <w:gridCol w:w="2515"/>
        <w:gridCol w:w="3025"/>
        <w:gridCol w:w="2285"/>
        <w:gridCol w:w="3249"/>
      </w:tblGrid>
      <w:tr w:rsidR="00C7336F" w:rsidRPr="00E36B97" w:rsidTr="00DF13AD">
        <w:trPr>
          <w:trHeight w:val="389"/>
        </w:trPr>
        <w:tc>
          <w:tcPr>
            <w:tcW w:w="2515" w:type="dxa"/>
            <w:vAlign w:val="center"/>
          </w:tcPr>
          <w:p w:rsidR="00C7336F" w:rsidRPr="00E36B97" w:rsidRDefault="00C7336F" w:rsidP="00E36B97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Asset Tag</w:t>
            </w:r>
          </w:p>
        </w:tc>
        <w:tc>
          <w:tcPr>
            <w:tcW w:w="3025" w:type="dxa"/>
            <w:vAlign w:val="center"/>
          </w:tcPr>
          <w:p w:rsidR="00C7336F" w:rsidRPr="00E36B97" w:rsidRDefault="00C7336F" w:rsidP="0019200C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85" w:type="dxa"/>
            <w:vAlign w:val="center"/>
          </w:tcPr>
          <w:p w:rsidR="00C7336F" w:rsidRPr="00E36B97" w:rsidRDefault="00C7336F" w:rsidP="00E36B97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U of M Capital Asset ID #</w:t>
            </w:r>
          </w:p>
        </w:tc>
        <w:tc>
          <w:tcPr>
            <w:tcW w:w="3249" w:type="dxa"/>
            <w:vAlign w:val="center"/>
          </w:tcPr>
          <w:p w:rsidR="00C7336F" w:rsidRPr="00E36B97" w:rsidRDefault="00C7336F" w:rsidP="0019200C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7336F" w:rsidRPr="00E36B97" w:rsidTr="00DF13AD">
        <w:trPr>
          <w:trHeight w:val="389"/>
        </w:trPr>
        <w:tc>
          <w:tcPr>
            <w:tcW w:w="2515" w:type="dxa"/>
            <w:vAlign w:val="center"/>
          </w:tcPr>
          <w:p w:rsidR="00C7336F" w:rsidRPr="00E36B97" w:rsidRDefault="00C7336F" w:rsidP="00E36B97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Make</w:t>
            </w:r>
          </w:p>
        </w:tc>
        <w:tc>
          <w:tcPr>
            <w:tcW w:w="3025" w:type="dxa"/>
            <w:vAlign w:val="center"/>
          </w:tcPr>
          <w:p w:rsidR="00C7336F" w:rsidRPr="00E36B97" w:rsidRDefault="00C7336F" w:rsidP="0019200C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85" w:type="dxa"/>
            <w:vAlign w:val="center"/>
          </w:tcPr>
          <w:p w:rsidR="00C7336F" w:rsidRPr="00E36B97" w:rsidRDefault="00C7336F" w:rsidP="00E36B97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Model</w:t>
            </w:r>
          </w:p>
        </w:tc>
        <w:tc>
          <w:tcPr>
            <w:tcW w:w="3249" w:type="dxa"/>
            <w:vAlign w:val="center"/>
          </w:tcPr>
          <w:p w:rsidR="00C7336F" w:rsidRPr="00E36B97" w:rsidRDefault="00C7336F" w:rsidP="0019200C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7336F" w:rsidRPr="00E36B97" w:rsidTr="00DF13AD">
        <w:trPr>
          <w:trHeight w:val="389"/>
        </w:trPr>
        <w:tc>
          <w:tcPr>
            <w:tcW w:w="2515" w:type="dxa"/>
            <w:vAlign w:val="center"/>
          </w:tcPr>
          <w:p w:rsidR="00C7336F" w:rsidRPr="00E36B97" w:rsidRDefault="00C7336F" w:rsidP="00E36B97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Media Serial # (if loose)</w:t>
            </w:r>
          </w:p>
        </w:tc>
        <w:tc>
          <w:tcPr>
            <w:tcW w:w="3025" w:type="dxa"/>
            <w:vAlign w:val="center"/>
          </w:tcPr>
          <w:p w:rsidR="00C7336F" w:rsidRPr="00E36B97" w:rsidRDefault="00C7336F" w:rsidP="0019200C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85" w:type="dxa"/>
            <w:vAlign w:val="center"/>
          </w:tcPr>
          <w:p w:rsidR="00C7336F" w:rsidRPr="00E36B97" w:rsidRDefault="00C7336F" w:rsidP="00E36B97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System Serial #</w:t>
            </w:r>
          </w:p>
        </w:tc>
        <w:tc>
          <w:tcPr>
            <w:tcW w:w="3249" w:type="dxa"/>
            <w:vAlign w:val="center"/>
          </w:tcPr>
          <w:p w:rsidR="00C7336F" w:rsidRPr="00E36B97" w:rsidRDefault="00C7336F" w:rsidP="0019200C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C60783" w:rsidRPr="00E36B97" w:rsidRDefault="007423E4" w:rsidP="00F27499">
      <w:pPr>
        <w:spacing w:before="120"/>
        <w:contextualSpacing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mplete o</w:t>
      </w:r>
      <w:r w:rsidR="00430A65">
        <w:rPr>
          <w:rFonts w:asciiTheme="majorHAnsi" w:hAnsiTheme="majorHAnsi" w:cstheme="majorHAnsi"/>
          <w:sz w:val="20"/>
          <w:szCs w:val="20"/>
        </w:rPr>
        <w:t xml:space="preserve">ne form for </w:t>
      </w:r>
      <w:r w:rsidR="00F27499" w:rsidRPr="00E36B97">
        <w:rPr>
          <w:rFonts w:asciiTheme="majorHAnsi" w:hAnsiTheme="majorHAnsi" w:cstheme="majorHAnsi"/>
          <w:sz w:val="20"/>
          <w:szCs w:val="20"/>
        </w:rPr>
        <w:t xml:space="preserve">multiple devices </w:t>
      </w:r>
      <w:r>
        <w:rPr>
          <w:rFonts w:asciiTheme="majorHAnsi" w:hAnsiTheme="majorHAnsi" w:cstheme="majorHAnsi"/>
          <w:sz w:val="20"/>
          <w:szCs w:val="20"/>
        </w:rPr>
        <w:t xml:space="preserve">and attach </w:t>
      </w:r>
      <w:r w:rsidR="00F27499" w:rsidRPr="00E36B97">
        <w:rPr>
          <w:rFonts w:asciiTheme="majorHAnsi" w:hAnsiTheme="majorHAnsi" w:cstheme="majorHAnsi"/>
          <w:sz w:val="20"/>
          <w:szCs w:val="20"/>
        </w:rPr>
        <w:t xml:space="preserve">either </w:t>
      </w:r>
      <w:r w:rsidR="00DC5F79">
        <w:rPr>
          <w:rFonts w:asciiTheme="majorHAnsi" w:hAnsiTheme="majorHAnsi" w:cstheme="majorHAnsi"/>
          <w:b/>
          <w:sz w:val="20"/>
          <w:szCs w:val="20"/>
        </w:rPr>
        <w:t>Schedule 1, Lot Information or S</w:t>
      </w:r>
      <w:r w:rsidR="00F27499" w:rsidRPr="00E36B97">
        <w:rPr>
          <w:rFonts w:asciiTheme="majorHAnsi" w:hAnsiTheme="majorHAnsi" w:cstheme="majorHAnsi"/>
          <w:b/>
          <w:sz w:val="20"/>
          <w:szCs w:val="20"/>
        </w:rPr>
        <w:t xml:space="preserve">chedule 2, Lot Information for Donation </w:t>
      </w:r>
    </w:p>
    <w:p w:rsidR="00C7336F" w:rsidRPr="00143FD2" w:rsidRDefault="00DC5F79" w:rsidP="00DF13AD">
      <w:pPr>
        <w:pStyle w:val="Heading2"/>
        <w:rPr>
          <w:b w:val="0"/>
        </w:rPr>
      </w:pPr>
      <w:r w:rsidRPr="00DF13AD">
        <w:t>SECTION 4 - LOCATION OF EQUIPMENT</w:t>
      </w:r>
      <w:r w:rsidR="009036DF" w:rsidRPr="00DF13AD">
        <w:t xml:space="preserve"> </w:t>
      </w:r>
      <w:r w:rsidR="00C7336F" w:rsidRPr="00143FD2">
        <w:rPr>
          <w:b w:val="0"/>
        </w:rPr>
        <w:t>(Select one and provide additional information where applicable)</w:t>
      </w:r>
    </w:p>
    <w:p w:rsidR="00C7336F" w:rsidRPr="00E36B97" w:rsidRDefault="00C7336F" w:rsidP="00C7336F">
      <w:pPr>
        <w:tabs>
          <w:tab w:val="left" w:pos="4860"/>
        </w:tabs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Redeployed to (name of new user): ___________________________________________________________________________</w:t>
      </w:r>
    </w:p>
    <w:p w:rsidR="00C7336F" w:rsidRPr="00E36B97" w:rsidRDefault="00C7336F" w:rsidP="00C7336F">
      <w:pPr>
        <w:tabs>
          <w:tab w:val="left" w:pos="4860"/>
        </w:tabs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Equipment kept for spare parts (provide any relevant details): ________________________________________</w:t>
      </w:r>
      <w:r w:rsidR="00FA6488">
        <w:rPr>
          <w:rFonts w:asciiTheme="majorHAnsi" w:hAnsiTheme="majorHAnsi" w:cstheme="majorHAnsi"/>
          <w:sz w:val="20"/>
          <w:szCs w:val="20"/>
        </w:rPr>
        <w:t>_________</w:t>
      </w:r>
      <w:r w:rsidRPr="00E36B97">
        <w:rPr>
          <w:rFonts w:asciiTheme="majorHAnsi" w:hAnsiTheme="majorHAnsi" w:cstheme="majorHAnsi"/>
          <w:sz w:val="20"/>
          <w:szCs w:val="20"/>
        </w:rPr>
        <w:t>____</w:t>
      </w:r>
    </w:p>
    <w:p w:rsidR="00C7336F" w:rsidRPr="00E36B97" w:rsidRDefault="00C7336F" w:rsidP="00C7336F">
      <w:pPr>
        <w:tabs>
          <w:tab w:val="left" w:pos="4860"/>
        </w:tabs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Held in this location for future redeployment: ______________________________________________________________</w:t>
      </w:r>
      <w:r w:rsidR="00FA6488">
        <w:rPr>
          <w:rFonts w:asciiTheme="majorHAnsi" w:hAnsiTheme="majorHAnsi" w:cstheme="majorHAnsi"/>
          <w:sz w:val="20"/>
          <w:szCs w:val="20"/>
        </w:rPr>
        <w:t>___</w:t>
      </w:r>
      <w:r w:rsidRPr="00E36B97">
        <w:rPr>
          <w:rFonts w:asciiTheme="majorHAnsi" w:hAnsiTheme="majorHAnsi" w:cstheme="majorHAnsi"/>
          <w:sz w:val="20"/>
          <w:szCs w:val="20"/>
        </w:rPr>
        <w:t>_</w:t>
      </w:r>
    </w:p>
    <w:p w:rsidR="00C7336F" w:rsidRPr="00E36B97" w:rsidRDefault="00C7336F" w:rsidP="00C7336F">
      <w:pPr>
        <w:tabs>
          <w:tab w:val="left" w:pos="4860"/>
        </w:tabs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Equipment brought to </w:t>
      </w:r>
      <w:r w:rsidR="00A149FA" w:rsidRPr="00E36B97">
        <w:rPr>
          <w:rFonts w:asciiTheme="majorHAnsi" w:hAnsiTheme="majorHAnsi" w:cstheme="majorHAnsi"/>
          <w:sz w:val="20"/>
          <w:szCs w:val="20"/>
        </w:rPr>
        <w:t>the Service Desk</w:t>
      </w:r>
      <w:r w:rsidRPr="00E36B97">
        <w:rPr>
          <w:rFonts w:asciiTheme="majorHAnsi" w:hAnsiTheme="majorHAnsi" w:cstheme="majorHAnsi"/>
          <w:sz w:val="20"/>
          <w:szCs w:val="20"/>
        </w:rPr>
        <w:t xml:space="preserve"> by Technical Contact/Representative</w:t>
      </w:r>
    </w:p>
    <w:p w:rsidR="00C7336F" w:rsidRPr="00E36B97" w:rsidRDefault="00C7336F" w:rsidP="00C7336F">
      <w:pPr>
        <w:tabs>
          <w:tab w:val="left" w:pos="4860"/>
        </w:tabs>
        <w:spacing w:after="120"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</w:t>
      </w:r>
      <w:r w:rsidR="00A149FA" w:rsidRPr="00E36B97">
        <w:rPr>
          <w:rFonts w:asciiTheme="majorHAnsi" w:hAnsiTheme="majorHAnsi" w:cstheme="majorHAnsi"/>
          <w:sz w:val="20"/>
          <w:szCs w:val="20"/>
        </w:rPr>
        <w:t>The Service Desk</w:t>
      </w:r>
      <w:r w:rsidRPr="00E36B97">
        <w:rPr>
          <w:rFonts w:asciiTheme="majorHAnsi" w:hAnsiTheme="majorHAnsi" w:cstheme="majorHAnsi"/>
          <w:sz w:val="20"/>
          <w:szCs w:val="20"/>
        </w:rPr>
        <w:t xml:space="preserve"> to arrange pickup from:</w:t>
      </w:r>
    </w:p>
    <w:tbl>
      <w:tblPr>
        <w:tblStyle w:val="TableGrid"/>
        <w:tblW w:w="10915" w:type="dxa"/>
        <w:tblInd w:w="11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400"/>
        <w:gridCol w:w="8515"/>
      </w:tblGrid>
      <w:tr w:rsidR="00C7336F" w:rsidRPr="00E36B97" w:rsidTr="00DF13AD">
        <w:tc>
          <w:tcPr>
            <w:tcW w:w="2400" w:type="dxa"/>
          </w:tcPr>
          <w:p w:rsidR="00C7336F" w:rsidRPr="00E36B97" w:rsidRDefault="00C7336F" w:rsidP="00E36B97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Contact Name</w:t>
            </w:r>
          </w:p>
        </w:tc>
        <w:tc>
          <w:tcPr>
            <w:tcW w:w="8515" w:type="dxa"/>
          </w:tcPr>
          <w:p w:rsidR="00C7336F" w:rsidRPr="00E36B97" w:rsidRDefault="00C7336F" w:rsidP="0048732A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7336F" w:rsidRPr="00E36B97" w:rsidTr="00DF13AD">
        <w:tc>
          <w:tcPr>
            <w:tcW w:w="2400" w:type="dxa"/>
          </w:tcPr>
          <w:p w:rsidR="00C7336F" w:rsidRPr="00E36B97" w:rsidRDefault="00C7336F" w:rsidP="00E36B97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Unit/Faculty, Department</w:t>
            </w:r>
          </w:p>
        </w:tc>
        <w:tc>
          <w:tcPr>
            <w:tcW w:w="8515" w:type="dxa"/>
          </w:tcPr>
          <w:p w:rsidR="00C7336F" w:rsidRPr="00E36B97" w:rsidRDefault="00C7336F" w:rsidP="0048732A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7336F" w:rsidRPr="00E36B97" w:rsidTr="00DF13AD">
        <w:tc>
          <w:tcPr>
            <w:tcW w:w="2400" w:type="dxa"/>
          </w:tcPr>
          <w:p w:rsidR="00C7336F" w:rsidRPr="00E36B97" w:rsidRDefault="00C7336F" w:rsidP="00E36B97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Contact Phone #</w:t>
            </w:r>
          </w:p>
        </w:tc>
        <w:tc>
          <w:tcPr>
            <w:tcW w:w="8515" w:type="dxa"/>
          </w:tcPr>
          <w:p w:rsidR="00C7336F" w:rsidRPr="00E36B97" w:rsidRDefault="00C7336F" w:rsidP="0048732A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7336F" w:rsidRPr="00E36B97" w:rsidTr="00DF13AD">
        <w:tc>
          <w:tcPr>
            <w:tcW w:w="2400" w:type="dxa"/>
            <w:tcMar>
              <w:right w:w="0" w:type="dxa"/>
            </w:tcMar>
          </w:tcPr>
          <w:p w:rsidR="00C7336F" w:rsidRPr="00E36B97" w:rsidRDefault="00C7336F" w:rsidP="00E36B97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Pick Up From (Room, Bldg.)</w:t>
            </w:r>
          </w:p>
        </w:tc>
        <w:tc>
          <w:tcPr>
            <w:tcW w:w="8515" w:type="dxa"/>
          </w:tcPr>
          <w:p w:rsidR="00C7336F" w:rsidRPr="00E36B97" w:rsidRDefault="00C7336F" w:rsidP="0048732A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C60783" w:rsidRDefault="00C60783">
      <w:pPr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br w:type="page"/>
      </w:r>
    </w:p>
    <w:p w:rsidR="00DF13AD" w:rsidRPr="008A5A2C" w:rsidRDefault="00DF13AD" w:rsidP="00DF13AD">
      <w:pPr>
        <w:pStyle w:val="Heading2"/>
        <w:rPr>
          <w:b w:val="0"/>
        </w:rPr>
      </w:pPr>
      <w:r w:rsidRPr="00E36B97">
        <w:lastRenderedPageBreak/>
        <w:t xml:space="preserve">SECTION </w:t>
      </w:r>
      <w:r>
        <w:t>5</w:t>
      </w:r>
      <w:r w:rsidRPr="00E36B97">
        <w:t xml:space="preserve"> - GRACE PERIOD</w:t>
      </w:r>
      <w:r w:rsidR="008A5A2C">
        <w:t xml:space="preserve"> </w:t>
      </w:r>
      <w:r w:rsidR="008A5A2C">
        <w:rPr>
          <w:b w:val="0"/>
        </w:rPr>
        <w:t>(Equipment can be held for 10 business days before destruction.)</w:t>
      </w:r>
    </w:p>
    <w:p w:rsidR="00F27499" w:rsidRDefault="00C7336F" w:rsidP="009036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Required</w:t>
      </w:r>
      <w:r w:rsidRPr="00E36B97">
        <w:rPr>
          <w:rFonts w:asciiTheme="majorHAnsi" w:hAnsiTheme="majorHAnsi" w:cstheme="majorHAnsi"/>
          <w:sz w:val="20"/>
          <w:szCs w:val="20"/>
        </w:rPr>
        <w:tab/>
      </w: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Not Required</w:t>
      </w:r>
    </w:p>
    <w:p w:rsidR="00DF13AD" w:rsidRPr="00E36B97" w:rsidRDefault="00DF13AD" w:rsidP="00DF13AD">
      <w:pPr>
        <w:pStyle w:val="Heading2"/>
      </w:pPr>
      <w:r>
        <w:t>SECTION 6</w:t>
      </w:r>
      <w:r w:rsidRPr="00E36B97">
        <w:t xml:space="preserve"> - DATA DESTRUCTION CONFIRMATION NOTICE</w:t>
      </w:r>
    </w:p>
    <w:p w:rsidR="00C7336F" w:rsidRPr="00E36B97" w:rsidRDefault="00C7336F" w:rsidP="009036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</w:t>
      </w:r>
      <w:r w:rsidRPr="00E36B97">
        <w:rPr>
          <w:rFonts w:asciiTheme="majorHAnsi" w:hAnsiTheme="majorHAnsi" w:cstheme="majorHAnsi"/>
          <w:sz w:val="20"/>
          <w:szCs w:val="20"/>
          <w:u w:val="single"/>
        </w:rPr>
        <w:t>Required</w:t>
      </w:r>
      <w:r w:rsidRPr="00E36B97">
        <w:rPr>
          <w:rFonts w:asciiTheme="majorHAnsi" w:hAnsiTheme="majorHAnsi" w:cstheme="majorHAnsi"/>
          <w:sz w:val="20"/>
          <w:szCs w:val="20"/>
        </w:rPr>
        <w:tab/>
      </w:r>
      <w:r w:rsidRPr="00E36B97">
        <w:rPr>
          <w:rFonts w:asciiTheme="majorHAnsi" w:hAnsiTheme="majorHAnsi" w:cstheme="majorHAnsi"/>
          <w:sz w:val="20"/>
          <w:szCs w:val="20"/>
        </w:rPr>
        <w:tab/>
      </w:r>
      <w:r w:rsidRPr="00E36B97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36B97">
        <w:rPr>
          <w:rFonts w:asciiTheme="majorHAnsi" w:hAnsiTheme="majorHAnsi" w:cstheme="majorHAnsi"/>
          <w:sz w:val="20"/>
          <w:szCs w:val="20"/>
        </w:rPr>
        <w:instrText xml:space="preserve"> FORMCHECKBOX </w:instrText>
      </w:r>
      <w:r w:rsidR="00385C55">
        <w:rPr>
          <w:rFonts w:asciiTheme="majorHAnsi" w:hAnsiTheme="majorHAnsi" w:cstheme="majorHAnsi"/>
          <w:sz w:val="20"/>
          <w:szCs w:val="20"/>
        </w:rPr>
      </w:r>
      <w:r w:rsidR="00385C55">
        <w:rPr>
          <w:rFonts w:asciiTheme="majorHAnsi" w:hAnsiTheme="majorHAnsi" w:cstheme="majorHAnsi"/>
          <w:sz w:val="20"/>
          <w:szCs w:val="20"/>
        </w:rPr>
        <w:fldChar w:fldCharType="separate"/>
      </w:r>
      <w:r w:rsidRPr="00E36B97">
        <w:rPr>
          <w:rFonts w:asciiTheme="majorHAnsi" w:hAnsiTheme="majorHAnsi" w:cstheme="majorHAnsi"/>
          <w:sz w:val="20"/>
          <w:szCs w:val="20"/>
        </w:rPr>
        <w:fldChar w:fldCharType="end"/>
      </w:r>
      <w:r w:rsidRPr="00E36B97">
        <w:rPr>
          <w:rFonts w:asciiTheme="majorHAnsi" w:hAnsiTheme="majorHAnsi" w:cstheme="majorHAnsi"/>
          <w:sz w:val="20"/>
          <w:szCs w:val="20"/>
        </w:rPr>
        <w:t xml:space="preserve"> </w:t>
      </w:r>
      <w:r w:rsidRPr="00E36B97">
        <w:rPr>
          <w:rFonts w:asciiTheme="majorHAnsi" w:hAnsiTheme="majorHAnsi" w:cstheme="majorHAnsi"/>
          <w:sz w:val="20"/>
          <w:szCs w:val="20"/>
          <w:u w:val="single"/>
        </w:rPr>
        <w:t>Not</w:t>
      </w:r>
      <w:r w:rsidRPr="00E36B97">
        <w:rPr>
          <w:rFonts w:asciiTheme="majorHAnsi" w:hAnsiTheme="majorHAnsi" w:cstheme="majorHAnsi"/>
          <w:sz w:val="20"/>
          <w:szCs w:val="20"/>
        </w:rPr>
        <w:t xml:space="preserve"> Required</w:t>
      </w:r>
    </w:p>
    <w:p w:rsidR="00C7336F" w:rsidRPr="00E36B97" w:rsidRDefault="00C7336F" w:rsidP="00EC39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0"/>
        <w:contextualSpacing/>
        <w:rPr>
          <w:rFonts w:asciiTheme="majorHAnsi" w:hAnsiTheme="majorHAnsi" w:cstheme="majorHAnsi"/>
          <w:sz w:val="20"/>
          <w:szCs w:val="20"/>
        </w:rPr>
      </w:pPr>
      <w:r w:rsidRPr="00E36B97">
        <w:rPr>
          <w:rFonts w:asciiTheme="majorHAnsi" w:hAnsiTheme="majorHAnsi" w:cstheme="majorHAnsi"/>
          <w:sz w:val="20"/>
          <w:szCs w:val="20"/>
        </w:rPr>
        <w:t xml:space="preserve">If </w:t>
      </w:r>
      <w:r w:rsidRPr="00E36B97">
        <w:rPr>
          <w:rFonts w:asciiTheme="majorHAnsi" w:hAnsiTheme="majorHAnsi" w:cstheme="majorHAnsi"/>
          <w:i/>
          <w:sz w:val="20"/>
          <w:szCs w:val="20"/>
        </w:rPr>
        <w:t>Required</w:t>
      </w:r>
      <w:r w:rsidRPr="00E36B97">
        <w:rPr>
          <w:rFonts w:asciiTheme="majorHAnsi" w:hAnsiTheme="majorHAnsi" w:cstheme="majorHAnsi"/>
          <w:sz w:val="20"/>
          <w:szCs w:val="20"/>
        </w:rPr>
        <w:t>, a Data Destruction Confirmation Notice will be forwarded once Data Destruction has been completed, which may be up to four weeks after the equipment is received by the Service Desk.</w:t>
      </w:r>
    </w:p>
    <w:p w:rsidR="00C60783" w:rsidRPr="00DF13AD" w:rsidRDefault="00B16719" w:rsidP="00DF13AD">
      <w:pPr>
        <w:pStyle w:val="Heading2"/>
      </w:pPr>
      <w:r>
        <w:t>SECTION 7</w:t>
      </w:r>
      <w:r w:rsidR="00C60783" w:rsidRPr="00E36B97">
        <w:t xml:space="preserve"> - AUTHORIZATION FOR REDEPLOY</w:t>
      </w:r>
      <w:r w:rsidR="00143FD2">
        <w:t xml:space="preserve"> /</w:t>
      </w:r>
      <w:r w:rsidR="00C60783" w:rsidRPr="00E36B97">
        <w:t xml:space="preserve"> INTERDEPARTMENTAL TRANSFER</w:t>
      </w:r>
      <w:r w:rsidR="00016D56">
        <w:t>, RECYCLE/</w:t>
      </w:r>
      <w:r w:rsidR="00C60783" w:rsidRPr="00E36B97">
        <w:t xml:space="preserve"> DISPOSAL</w:t>
      </w:r>
      <w:r w:rsidR="009036DF">
        <w:t xml:space="preserve"> </w:t>
      </w:r>
      <w:r w:rsidR="00016D56">
        <w:t>or</w:t>
      </w:r>
      <w:r w:rsidR="00016D56" w:rsidRPr="00E36B97">
        <w:t xml:space="preserve"> DONATION</w:t>
      </w:r>
    </w:p>
    <w:p w:rsidR="00C60783" w:rsidRPr="00DF13AD" w:rsidRDefault="00DF13AD" w:rsidP="009036DF">
      <w:pPr>
        <w:pStyle w:val="NoSpacing"/>
        <w:contextualSpacing/>
        <w:rPr>
          <w:rFonts w:asciiTheme="majorHAnsi" w:hAnsiTheme="majorHAnsi" w:cstheme="majorHAnsi"/>
          <w:sz w:val="20"/>
          <w:szCs w:val="20"/>
        </w:rPr>
      </w:pPr>
      <w:r w:rsidRPr="00DF13AD">
        <w:rPr>
          <w:rFonts w:asciiTheme="majorHAnsi" w:hAnsiTheme="majorHAnsi" w:cstheme="majorHAnsi"/>
          <w:sz w:val="20"/>
          <w:szCs w:val="20"/>
        </w:rPr>
        <w:t>The Business Manager, Dean or Director must provide authorization</w:t>
      </w:r>
      <w:r w:rsidR="00C60783" w:rsidRPr="00DF13AD">
        <w:rPr>
          <w:rFonts w:asciiTheme="majorHAnsi" w:hAnsiTheme="majorHAnsi" w:cstheme="majorHAnsi"/>
          <w:sz w:val="20"/>
          <w:szCs w:val="20"/>
        </w:rPr>
        <w:t>.</w:t>
      </w:r>
    </w:p>
    <w:tbl>
      <w:tblPr>
        <w:tblStyle w:val="TableGrid"/>
        <w:tblW w:w="11070" w:type="dxa"/>
        <w:tblInd w:w="18" w:type="dxa"/>
        <w:tblLook w:val="04A0" w:firstRow="1" w:lastRow="0" w:firstColumn="1" w:lastColumn="0" w:noHBand="0" w:noVBand="1"/>
      </w:tblPr>
      <w:tblGrid>
        <w:gridCol w:w="1530"/>
        <w:gridCol w:w="3600"/>
        <w:gridCol w:w="1710"/>
        <w:gridCol w:w="4230"/>
      </w:tblGrid>
      <w:tr w:rsidR="00C60783" w:rsidRPr="00E36B97" w:rsidTr="00BE1DC0">
        <w:trPr>
          <w:trHeight w:val="374"/>
        </w:trPr>
        <w:tc>
          <w:tcPr>
            <w:tcW w:w="1530" w:type="dxa"/>
          </w:tcPr>
          <w:p w:rsidR="00C60783" w:rsidRPr="00E36B97" w:rsidRDefault="00C60783" w:rsidP="00BE1DC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Name</w:t>
            </w:r>
          </w:p>
        </w:tc>
        <w:tc>
          <w:tcPr>
            <w:tcW w:w="3600" w:type="dxa"/>
          </w:tcPr>
          <w:p w:rsidR="00C60783" w:rsidRPr="00E36B97" w:rsidRDefault="00C60783" w:rsidP="00BE1DC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10" w:type="dxa"/>
          </w:tcPr>
          <w:p w:rsidR="00C60783" w:rsidRPr="00E36B97" w:rsidRDefault="00C60783" w:rsidP="00BE1DC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Job Title</w:t>
            </w:r>
          </w:p>
        </w:tc>
        <w:tc>
          <w:tcPr>
            <w:tcW w:w="4230" w:type="dxa"/>
          </w:tcPr>
          <w:p w:rsidR="00C60783" w:rsidRPr="00E36B97" w:rsidRDefault="00C60783" w:rsidP="00BE1DC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60783" w:rsidRPr="00E36B97" w:rsidTr="00BE1DC0">
        <w:trPr>
          <w:trHeight w:val="374"/>
        </w:trPr>
        <w:tc>
          <w:tcPr>
            <w:tcW w:w="1530" w:type="dxa"/>
          </w:tcPr>
          <w:p w:rsidR="00C60783" w:rsidRPr="00E36B97" w:rsidRDefault="00C60783" w:rsidP="00BE1DC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</w:p>
        </w:tc>
        <w:tc>
          <w:tcPr>
            <w:tcW w:w="9540" w:type="dxa"/>
            <w:gridSpan w:val="3"/>
          </w:tcPr>
          <w:p w:rsidR="00C60783" w:rsidRPr="00E36B97" w:rsidRDefault="00C60783" w:rsidP="00BE1DC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B76D4B" w:rsidRPr="00DF13AD" w:rsidRDefault="00B16719" w:rsidP="00DF13AD">
      <w:pPr>
        <w:pStyle w:val="Heading2"/>
      </w:pPr>
      <w:r>
        <w:t>SECTION 8</w:t>
      </w:r>
      <w:r w:rsidR="00C60783" w:rsidRPr="00E36B97">
        <w:t xml:space="preserve"> - REQUEST FOR DONATION EXCEPTION</w:t>
      </w:r>
    </w:p>
    <w:p w:rsidR="00157477" w:rsidRDefault="009036DF" w:rsidP="00157477">
      <w:pPr>
        <w:spacing w:after="240"/>
        <w:contextualSpacing/>
        <w:rPr>
          <w:rFonts w:asciiTheme="majorHAnsi" w:hAnsiTheme="majorHAnsi" w:cstheme="majorHAnsi"/>
          <w:sz w:val="20"/>
          <w:szCs w:val="20"/>
        </w:rPr>
      </w:pPr>
      <w:r w:rsidRPr="00DF13AD">
        <w:rPr>
          <w:rFonts w:asciiTheme="majorHAnsi" w:hAnsiTheme="majorHAnsi" w:cstheme="majorHAnsi"/>
          <w:b/>
          <w:sz w:val="20"/>
          <w:szCs w:val="20"/>
        </w:rPr>
        <w:t>Privacy Office Approval</w:t>
      </w:r>
      <w:r w:rsidRPr="00DF13AD">
        <w:rPr>
          <w:rFonts w:asciiTheme="majorHAnsi" w:hAnsiTheme="majorHAnsi" w:cstheme="majorHAnsi"/>
          <w:sz w:val="20"/>
          <w:szCs w:val="20"/>
        </w:rPr>
        <w:t xml:space="preserve"> - Forward</w:t>
      </w:r>
      <w:r w:rsidR="007B7139" w:rsidRPr="00DF13AD">
        <w:rPr>
          <w:rFonts w:asciiTheme="majorHAnsi" w:hAnsiTheme="majorHAnsi" w:cstheme="majorHAnsi"/>
          <w:sz w:val="20"/>
          <w:szCs w:val="20"/>
        </w:rPr>
        <w:t xml:space="preserve"> completed forms </w:t>
      </w:r>
      <w:r w:rsidR="009B4CA4" w:rsidRPr="00DF13AD">
        <w:rPr>
          <w:rFonts w:asciiTheme="majorHAnsi" w:hAnsiTheme="majorHAnsi" w:cstheme="majorHAnsi"/>
          <w:sz w:val="20"/>
          <w:szCs w:val="20"/>
        </w:rPr>
        <w:t>to the Pri</w:t>
      </w:r>
      <w:r w:rsidR="007B7139" w:rsidRPr="00DF13AD">
        <w:rPr>
          <w:rFonts w:asciiTheme="majorHAnsi" w:hAnsiTheme="majorHAnsi" w:cstheme="majorHAnsi"/>
          <w:sz w:val="20"/>
          <w:szCs w:val="20"/>
        </w:rPr>
        <w:t>vacy Office</w:t>
      </w:r>
      <w:r w:rsidR="00DF13AD" w:rsidRPr="00DF13AD">
        <w:rPr>
          <w:rFonts w:asciiTheme="majorHAnsi" w:hAnsiTheme="majorHAnsi" w:cstheme="majorHAnsi"/>
          <w:sz w:val="20"/>
          <w:szCs w:val="20"/>
        </w:rPr>
        <w:t xml:space="preserve"> for</w:t>
      </w:r>
      <w:r w:rsidR="007B7139" w:rsidRPr="00DF13AD">
        <w:rPr>
          <w:rFonts w:asciiTheme="majorHAnsi" w:hAnsiTheme="majorHAnsi" w:cstheme="majorHAnsi"/>
          <w:sz w:val="20"/>
          <w:szCs w:val="20"/>
        </w:rPr>
        <w:t xml:space="preserve"> approval</w:t>
      </w:r>
      <w:r w:rsidR="00DF13AD" w:rsidRPr="00DF13AD">
        <w:rPr>
          <w:rFonts w:asciiTheme="majorHAnsi" w:hAnsiTheme="majorHAnsi" w:cstheme="majorHAnsi"/>
          <w:sz w:val="20"/>
          <w:szCs w:val="20"/>
        </w:rPr>
        <w:t xml:space="preserve"> and a</w:t>
      </w:r>
      <w:r w:rsidR="009B4CA4" w:rsidRPr="00DF13AD">
        <w:rPr>
          <w:rFonts w:asciiTheme="majorHAnsi" w:hAnsiTheme="majorHAnsi" w:cstheme="majorHAnsi"/>
          <w:sz w:val="20"/>
          <w:szCs w:val="20"/>
        </w:rPr>
        <w:t xml:space="preserve">ttach </w:t>
      </w:r>
      <w:r w:rsidR="007B7139" w:rsidRPr="00DF13AD">
        <w:rPr>
          <w:rFonts w:asciiTheme="majorHAnsi" w:hAnsiTheme="majorHAnsi" w:cstheme="majorHAnsi"/>
          <w:sz w:val="20"/>
          <w:szCs w:val="20"/>
        </w:rPr>
        <w:t>when</w:t>
      </w:r>
      <w:r w:rsidR="009B4CA4" w:rsidRPr="00DF13AD">
        <w:rPr>
          <w:rFonts w:asciiTheme="majorHAnsi" w:hAnsiTheme="majorHAnsi" w:cstheme="majorHAnsi"/>
          <w:sz w:val="20"/>
          <w:szCs w:val="20"/>
        </w:rPr>
        <w:t xml:space="preserve"> submitting th</w:t>
      </w:r>
      <w:r w:rsidR="0053616A" w:rsidRPr="00DF13AD">
        <w:rPr>
          <w:rFonts w:asciiTheme="majorHAnsi" w:hAnsiTheme="majorHAnsi" w:cstheme="majorHAnsi"/>
          <w:sz w:val="20"/>
          <w:szCs w:val="20"/>
        </w:rPr>
        <w:t>e request</w:t>
      </w:r>
      <w:r w:rsidR="00DF13AD" w:rsidRPr="00DF13AD">
        <w:rPr>
          <w:rFonts w:asciiTheme="majorHAnsi" w:hAnsiTheme="majorHAnsi" w:cstheme="majorHAnsi"/>
          <w:sz w:val="20"/>
          <w:szCs w:val="20"/>
        </w:rPr>
        <w:t>.</w:t>
      </w:r>
    </w:p>
    <w:p w:rsidR="00157477" w:rsidRDefault="00157477" w:rsidP="00157477">
      <w:pPr>
        <w:spacing w:after="240"/>
        <w:contextualSpacing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>Director, Information Security &amp; Compliance</w:t>
      </w:r>
      <w:r w:rsidRPr="00DF13AD">
        <w:rPr>
          <w:rFonts w:asciiTheme="majorHAnsi" w:hAnsiTheme="majorHAnsi" w:cstheme="majorHAnsi"/>
          <w:b/>
          <w:sz w:val="20"/>
          <w:szCs w:val="20"/>
        </w:rPr>
        <w:t xml:space="preserve"> Approval</w:t>
      </w:r>
      <w:r w:rsidRPr="00DF13AD">
        <w:rPr>
          <w:rFonts w:asciiTheme="majorHAnsi" w:hAnsiTheme="majorHAnsi" w:cstheme="majorHAnsi"/>
          <w:sz w:val="20"/>
          <w:szCs w:val="20"/>
        </w:rPr>
        <w:t xml:space="preserve"> - The Service Desk will forward the request to the </w:t>
      </w:r>
      <w:r>
        <w:rPr>
          <w:rFonts w:asciiTheme="majorHAnsi" w:hAnsiTheme="majorHAnsi" w:cstheme="majorHAnsi"/>
          <w:sz w:val="20"/>
          <w:szCs w:val="20"/>
        </w:rPr>
        <w:t>director</w:t>
      </w:r>
      <w:r w:rsidRPr="00DF13AD">
        <w:rPr>
          <w:rFonts w:asciiTheme="majorHAnsi" w:hAnsiTheme="majorHAnsi" w:cstheme="majorHAnsi"/>
          <w:sz w:val="20"/>
          <w:szCs w:val="20"/>
        </w:rPr>
        <w:t xml:space="preserve"> for approval.</w:t>
      </w:r>
    </w:p>
    <w:tbl>
      <w:tblPr>
        <w:tblStyle w:val="TableGrid"/>
        <w:tblW w:w="11070" w:type="dxa"/>
        <w:tblInd w:w="18" w:type="dxa"/>
        <w:tblLook w:val="04A0" w:firstRow="1" w:lastRow="0" w:firstColumn="1" w:lastColumn="0" w:noHBand="0" w:noVBand="1"/>
      </w:tblPr>
      <w:tblGrid>
        <w:gridCol w:w="1530"/>
        <w:gridCol w:w="9540"/>
      </w:tblGrid>
      <w:tr w:rsidR="00E9391A" w:rsidRPr="00E36B97" w:rsidTr="00416F5D">
        <w:trPr>
          <w:trHeight w:val="374"/>
        </w:trPr>
        <w:tc>
          <w:tcPr>
            <w:tcW w:w="1530" w:type="dxa"/>
          </w:tcPr>
          <w:p w:rsidR="00E9391A" w:rsidRPr="00E36B97" w:rsidRDefault="00E9391A" w:rsidP="00416F5D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</w:p>
        </w:tc>
        <w:tc>
          <w:tcPr>
            <w:tcW w:w="9540" w:type="dxa"/>
          </w:tcPr>
          <w:p w:rsidR="00E9391A" w:rsidRPr="00E36B97" w:rsidRDefault="00E9391A" w:rsidP="00416F5D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9B4CA4" w:rsidRDefault="009036DF" w:rsidP="00DF13AD">
      <w:pPr>
        <w:spacing w:after="60"/>
        <w:rPr>
          <w:rFonts w:asciiTheme="majorHAnsi" w:hAnsiTheme="majorHAnsi" w:cstheme="majorHAnsi"/>
          <w:sz w:val="20"/>
          <w:szCs w:val="20"/>
        </w:rPr>
      </w:pPr>
      <w:r w:rsidRPr="00DF13AD">
        <w:rPr>
          <w:rFonts w:asciiTheme="majorHAnsi" w:hAnsiTheme="majorHAnsi" w:cstheme="majorHAnsi"/>
          <w:b/>
          <w:sz w:val="20"/>
          <w:szCs w:val="20"/>
        </w:rPr>
        <w:t>CIO Approval</w:t>
      </w:r>
      <w:r w:rsidRPr="00DF13AD">
        <w:rPr>
          <w:rFonts w:asciiTheme="majorHAnsi" w:hAnsiTheme="majorHAnsi" w:cstheme="majorHAnsi"/>
          <w:sz w:val="20"/>
          <w:szCs w:val="20"/>
        </w:rPr>
        <w:t xml:space="preserve"> - </w:t>
      </w:r>
      <w:r w:rsidR="009B4CA4" w:rsidRPr="00DF13AD">
        <w:rPr>
          <w:rFonts w:asciiTheme="majorHAnsi" w:hAnsiTheme="majorHAnsi" w:cstheme="majorHAnsi"/>
          <w:sz w:val="20"/>
          <w:szCs w:val="20"/>
        </w:rPr>
        <w:t>The Service Desk will forward the request to the CIO for final approval.</w:t>
      </w:r>
    </w:p>
    <w:tbl>
      <w:tblPr>
        <w:tblStyle w:val="TableGrid"/>
        <w:tblW w:w="11070" w:type="dxa"/>
        <w:tblInd w:w="18" w:type="dxa"/>
        <w:tblLook w:val="04A0" w:firstRow="1" w:lastRow="0" w:firstColumn="1" w:lastColumn="0" w:noHBand="0" w:noVBand="1"/>
      </w:tblPr>
      <w:tblGrid>
        <w:gridCol w:w="1530"/>
        <w:gridCol w:w="9540"/>
      </w:tblGrid>
      <w:tr w:rsidR="00E9391A" w:rsidRPr="00E36B97" w:rsidTr="00416F5D">
        <w:trPr>
          <w:trHeight w:val="374"/>
        </w:trPr>
        <w:tc>
          <w:tcPr>
            <w:tcW w:w="1530" w:type="dxa"/>
          </w:tcPr>
          <w:p w:rsidR="00E9391A" w:rsidRPr="00E36B97" w:rsidRDefault="00E9391A" w:rsidP="00416F5D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</w:p>
        </w:tc>
        <w:tc>
          <w:tcPr>
            <w:tcW w:w="9540" w:type="dxa"/>
          </w:tcPr>
          <w:p w:rsidR="00E9391A" w:rsidRPr="00E36B97" w:rsidRDefault="00E9391A" w:rsidP="00416F5D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E9391A" w:rsidRDefault="00E9391A" w:rsidP="00DF13AD">
      <w:pPr>
        <w:spacing w:after="60"/>
        <w:rPr>
          <w:rFonts w:asciiTheme="majorHAnsi" w:hAnsiTheme="majorHAnsi" w:cstheme="majorHAnsi"/>
          <w:sz w:val="20"/>
          <w:szCs w:val="20"/>
        </w:rPr>
      </w:pPr>
    </w:p>
    <w:tbl>
      <w:tblPr>
        <w:tblStyle w:val="TableGrid"/>
        <w:tblW w:w="11070" w:type="dxa"/>
        <w:tblInd w:w="18" w:type="dxa"/>
        <w:tblLook w:val="04A0" w:firstRow="1" w:lastRow="0" w:firstColumn="1" w:lastColumn="0" w:noHBand="0" w:noVBand="1"/>
      </w:tblPr>
      <w:tblGrid>
        <w:gridCol w:w="2497"/>
        <w:gridCol w:w="8573"/>
      </w:tblGrid>
      <w:tr w:rsidR="00B76D4B" w:rsidRPr="00E36B97" w:rsidTr="00E9391A">
        <w:trPr>
          <w:trHeight w:val="374"/>
        </w:trPr>
        <w:tc>
          <w:tcPr>
            <w:tcW w:w="2497" w:type="dxa"/>
          </w:tcPr>
          <w:p w:rsidR="00B76D4B" w:rsidRPr="00E36B97" w:rsidRDefault="00B76D4B" w:rsidP="009B4CA4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Donee Organization</w:t>
            </w:r>
          </w:p>
        </w:tc>
        <w:tc>
          <w:tcPr>
            <w:tcW w:w="8573" w:type="dxa"/>
          </w:tcPr>
          <w:p w:rsidR="00B76D4B" w:rsidRPr="00E36B97" w:rsidRDefault="00B76D4B" w:rsidP="00220D0C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76D4B" w:rsidRPr="00E36B97" w:rsidTr="00E9391A">
        <w:trPr>
          <w:trHeight w:val="374"/>
        </w:trPr>
        <w:tc>
          <w:tcPr>
            <w:tcW w:w="2497" w:type="dxa"/>
          </w:tcPr>
          <w:p w:rsidR="00B76D4B" w:rsidRPr="00E36B97" w:rsidRDefault="00B76D4B" w:rsidP="009B4CA4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Donee Contact Name</w:t>
            </w:r>
          </w:p>
        </w:tc>
        <w:tc>
          <w:tcPr>
            <w:tcW w:w="8573" w:type="dxa"/>
          </w:tcPr>
          <w:p w:rsidR="00B76D4B" w:rsidRPr="00E36B97" w:rsidRDefault="00B76D4B" w:rsidP="00220D0C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76D4B" w:rsidRPr="00E36B97" w:rsidTr="00E9391A">
        <w:trPr>
          <w:trHeight w:val="374"/>
        </w:trPr>
        <w:tc>
          <w:tcPr>
            <w:tcW w:w="2497" w:type="dxa"/>
          </w:tcPr>
          <w:p w:rsidR="00B76D4B" w:rsidRPr="00E36B97" w:rsidRDefault="00B76D4B" w:rsidP="009B4CA4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Donee Contact Phone</w:t>
            </w:r>
          </w:p>
        </w:tc>
        <w:tc>
          <w:tcPr>
            <w:tcW w:w="8573" w:type="dxa"/>
          </w:tcPr>
          <w:p w:rsidR="00B76D4B" w:rsidRPr="00E36B97" w:rsidRDefault="00B76D4B" w:rsidP="00220D0C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B76D4B" w:rsidRPr="00E36B97" w:rsidRDefault="00B76D4B" w:rsidP="00B76D4B">
      <w:pPr>
        <w:contextualSpacing/>
        <w:rPr>
          <w:rFonts w:asciiTheme="majorHAnsi" w:hAnsiTheme="majorHAnsi" w:cstheme="majorHAnsi"/>
          <w:sz w:val="20"/>
          <w:szCs w:val="20"/>
        </w:rPr>
      </w:pPr>
    </w:p>
    <w:p w:rsidR="00E36B97" w:rsidRDefault="00B76D4B" w:rsidP="00DF13AD">
      <w:pPr>
        <w:spacing w:before="60"/>
        <w:contextualSpacing/>
        <w:rPr>
          <w:rFonts w:asciiTheme="majorHAnsi" w:hAnsiTheme="majorHAnsi" w:cstheme="majorHAnsi"/>
          <w:b/>
          <w:sz w:val="20"/>
          <w:szCs w:val="20"/>
        </w:rPr>
      </w:pPr>
      <w:r w:rsidRPr="00DF13AD">
        <w:rPr>
          <w:rFonts w:ascii="Calibri" w:hAnsi="Calibri" w:cs="Calibri"/>
          <w:b/>
          <w:sz w:val="20"/>
          <w:szCs w:val="20"/>
        </w:rPr>
        <w:t xml:space="preserve">See the Control and Custody of Electronic Devices Policy for more information regarding the </w:t>
      </w:r>
      <w:r w:rsidRPr="00DF13AD">
        <w:rPr>
          <w:rFonts w:ascii="Calibri" w:hAnsi="Calibri" w:cs="Calibri"/>
          <w:b/>
          <w:noProof/>
          <w:sz w:val="20"/>
          <w:szCs w:val="20"/>
        </w:rPr>
        <w:t>donation</w:t>
      </w:r>
      <w:r w:rsidRPr="00DF13AD">
        <w:rPr>
          <w:rFonts w:ascii="Calibri" w:hAnsi="Calibri" w:cs="Calibri"/>
          <w:b/>
          <w:sz w:val="20"/>
          <w:szCs w:val="20"/>
        </w:rPr>
        <w:t xml:space="preserve"> of personal computers to external parties.</w:t>
      </w:r>
    </w:p>
    <w:p w:rsidR="009B4CA4" w:rsidRPr="00DF13AD" w:rsidRDefault="00DF13AD" w:rsidP="00DF13AD">
      <w:pPr>
        <w:pStyle w:val="Heading2"/>
      </w:pPr>
      <w:r w:rsidRPr="00E36B97">
        <w:rPr>
          <w:b w:val="0"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76861E" wp14:editId="0D04313A">
                <wp:simplePos x="0" y="0"/>
                <wp:positionH relativeFrom="margin">
                  <wp:posOffset>-57150</wp:posOffset>
                </wp:positionH>
                <wp:positionV relativeFrom="paragraph">
                  <wp:posOffset>29845</wp:posOffset>
                </wp:positionV>
                <wp:extent cx="7061200" cy="0"/>
                <wp:effectExtent l="38100" t="38100" r="63500" b="952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12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8A339B" id="Straight Connector 12" o:spid="_x0000_s1026" style="position:absolute;z-index:2517135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-4.5pt,2.35pt" to="551.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" strokecolor="#4f81bd [3204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  <w:r w:rsidR="00893BC9" w:rsidRPr="00E36B97">
        <w:t>Pick</w:t>
      </w:r>
      <w:r w:rsidR="00F45112" w:rsidRPr="00E36B97">
        <w:t>-</w:t>
      </w:r>
      <w:r w:rsidR="00893BC9" w:rsidRPr="00E36B97">
        <w:t>Up Receipt</w:t>
      </w:r>
      <w:r>
        <w:t xml:space="preserve"> </w:t>
      </w:r>
      <w:r w:rsidR="009B4CA4" w:rsidRPr="00DF13AD">
        <w:rPr>
          <w:b w:val="0"/>
        </w:rPr>
        <w:t>(To be completed by Physical Plant)</w:t>
      </w:r>
    </w:p>
    <w:tbl>
      <w:tblPr>
        <w:tblStyle w:val="TableGrid"/>
        <w:tblW w:w="11005" w:type="dxa"/>
        <w:tblInd w:w="2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490"/>
        <w:gridCol w:w="8515"/>
      </w:tblGrid>
      <w:tr w:rsidR="00893BC9" w:rsidRPr="00E36B97" w:rsidTr="00DF13AD">
        <w:tc>
          <w:tcPr>
            <w:tcW w:w="2490" w:type="dxa"/>
          </w:tcPr>
          <w:p w:rsidR="00893BC9" w:rsidRPr="00E36B97" w:rsidRDefault="00C9480D" w:rsidP="00A0354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Picked Up By (Print Name)</w:t>
            </w:r>
          </w:p>
        </w:tc>
        <w:tc>
          <w:tcPr>
            <w:tcW w:w="8515" w:type="dxa"/>
          </w:tcPr>
          <w:p w:rsidR="00893BC9" w:rsidRPr="00E36B97" w:rsidRDefault="00893BC9" w:rsidP="00F86619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93BC9" w:rsidRPr="00E36B97" w:rsidTr="00DF13AD">
        <w:tc>
          <w:tcPr>
            <w:tcW w:w="2490" w:type="dxa"/>
          </w:tcPr>
          <w:p w:rsidR="00893BC9" w:rsidRPr="00E36B97" w:rsidRDefault="00C9480D" w:rsidP="00A0354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</w:p>
        </w:tc>
        <w:tc>
          <w:tcPr>
            <w:tcW w:w="8515" w:type="dxa"/>
          </w:tcPr>
          <w:p w:rsidR="00893BC9" w:rsidRPr="00E36B97" w:rsidRDefault="00893BC9" w:rsidP="00F86619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893BC9" w:rsidRPr="00E36B97" w:rsidTr="00DF13AD">
        <w:tc>
          <w:tcPr>
            <w:tcW w:w="2490" w:type="dxa"/>
          </w:tcPr>
          <w:p w:rsidR="00893BC9" w:rsidRPr="00E36B97" w:rsidRDefault="00C9480D" w:rsidP="00A0354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Date and Time</w:t>
            </w:r>
          </w:p>
        </w:tc>
        <w:tc>
          <w:tcPr>
            <w:tcW w:w="8515" w:type="dxa"/>
          </w:tcPr>
          <w:p w:rsidR="00893BC9" w:rsidRPr="00E36B97" w:rsidRDefault="00893BC9" w:rsidP="00F86619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3D0DAB" w:rsidRPr="00E36B97" w:rsidTr="00DF13AD">
        <w:tc>
          <w:tcPr>
            <w:tcW w:w="2490" w:type="dxa"/>
          </w:tcPr>
          <w:p w:rsidR="003D0DAB" w:rsidRPr="00E36B97" w:rsidRDefault="003D0DAB" w:rsidP="00A03540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  <w:tc>
          <w:tcPr>
            <w:tcW w:w="8515" w:type="dxa"/>
          </w:tcPr>
          <w:p w:rsidR="003D0DAB" w:rsidRPr="00E36B97" w:rsidRDefault="003D0DAB" w:rsidP="00F86619">
            <w:pPr>
              <w:tabs>
                <w:tab w:val="left" w:pos="4860"/>
              </w:tabs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D46A1E" w:rsidRPr="00DF13AD" w:rsidRDefault="00D46A1E" w:rsidP="00DF13AD">
      <w:pPr>
        <w:pStyle w:val="Heading2"/>
      </w:pPr>
      <w:r w:rsidRPr="00FA6488">
        <w:t xml:space="preserve">Delivery Receipt – </w:t>
      </w:r>
      <w:r w:rsidR="00612ED6" w:rsidRPr="00FA6488">
        <w:t>In Person Drop Off Only</w:t>
      </w:r>
      <w:r w:rsidR="00DF13AD">
        <w:t xml:space="preserve"> </w:t>
      </w:r>
      <w:r w:rsidRPr="00DF13AD">
        <w:rPr>
          <w:b w:val="0"/>
        </w:rPr>
        <w:t>(</w:t>
      </w:r>
      <w:r w:rsidR="009272A6" w:rsidRPr="00DF13AD">
        <w:rPr>
          <w:b w:val="0"/>
        </w:rPr>
        <w:t>To</w:t>
      </w:r>
      <w:r w:rsidRPr="00DF13AD">
        <w:rPr>
          <w:b w:val="0"/>
        </w:rPr>
        <w:t xml:space="preserve"> be completed by the </w:t>
      </w:r>
      <w:r w:rsidR="009272A6" w:rsidRPr="00DF13AD">
        <w:rPr>
          <w:b w:val="0"/>
        </w:rPr>
        <w:t>Service Desk</w:t>
      </w:r>
      <w:r w:rsidRPr="00DF13AD">
        <w:rPr>
          <w:b w:val="0"/>
        </w:rPr>
        <w:t>)</w:t>
      </w:r>
    </w:p>
    <w:tbl>
      <w:tblPr>
        <w:tblStyle w:val="TableGrid"/>
        <w:tblW w:w="11016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15"/>
        <w:gridCol w:w="8501"/>
      </w:tblGrid>
      <w:tr w:rsidR="000273A5" w:rsidRPr="00E36B97" w:rsidTr="00DF13AD">
        <w:tc>
          <w:tcPr>
            <w:tcW w:w="2515" w:type="dxa"/>
            <w:vAlign w:val="center"/>
          </w:tcPr>
          <w:p w:rsidR="000273A5" w:rsidRPr="00E36B97" w:rsidRDefault="000273A5" w:rsidP="00A03540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Form Received By</w:t>
            </w:r>
          </w:p>
        </w:tc>
        <w:tc>
          <w:tcPr>
            <w:tcW w:w="8501" w:type="dxa"/>
            <w:vAlign w:val="center"/>
          </w:tcPr>
          <w:p w:rsidR="000273A5" w:rsidRPr="00E36B97" w:rsidRDefault="000273A5" w:rsidP="000273A5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273A5" w:rsidRPr="00E36B97" w:rsidTr="00DF13AD">
        <w:tc>
          <w:tcPr>
            <w:tcW w:w="2515" w:type="dxa"/>
            <w:vAlign w:val="center"/>
          </w:tcPr>
          <w:p w:rsidR="000273A5" w:rsidRPr="00E36B97" w:rsidRDefault="000273A5" w:rsidP="00D37518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  <w:r w:rsidR="00D37518" w:rsidRPr="00D37518"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 xml:space="preserve"> (R</w:t>
            </w:r>
            <w:r w:rsidR="00385A7E" w:rsidRPr="00D37518"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ec</w:t>
            </w:r>
            <w:bookmarkStart w:id="0" w:name="_GoBack"/>
            <w:bookmarkEnd w:id="0"/>
            <w:r w:rsidR="00385A7E" w:rsidRPr="00D37518"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eiver</w:t>
            </w:r>
            <w:r w:rsidR="00385A7E"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)</w:t>
            </w:r>
          </w:p>
        </w:tc>
        <w:tc>
          <w:tcPr>
            <w:tcW w:w="8501" w:type="dxa"/>
            <w:vAlign w:val="center"/>
          </w:tcPr>
          <w:p w:rsidR="000273A5" w:rsidRPr="00E36B97" w:rsidRDefault="000273A5" w:rsidP="000273A5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0273A5" w:rsidRPr="00E36B97" w:rsidTr="00DF13AD">
        <w:tc>
          <w:tcPr>
            <w:tcW w:w="2515" w:type="dxa"/>
            <w:vAlign w:val="center"/>
          </w:tcPr>
          <w:p w:rsidR="000273A5" w:rsidRPr="00E36B97" w:rsidRDefault="000273A5" w:rsidP="00A03540">
            <w:pPr>
              <w:contextualSpacing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6B97">
              <w:rPr>
                <w:rFonts w:asciiTheme="majorHAnsi" w:hAnsiTheme="majorHAnsi" w:cstheme="majorHAnsi"/>
                <w:b/>
                <w:sz w:val="20"/>
                <w:szCs w:val="20"/>
              </w:rPr>
              <w:t>Date</w:t>
            </w:r>
          </w:p>
        </w:tc>
        <w:tc>
          <w:tcPr>
            <w:tcW w:w="8501" w:type="dxa"/>
            <w:vAlign w:val="center"/>
          </w:tcPr>
          <w:p w:rsidR="000273A5" w:rsidRPr="00E36B97" w:rsidRDefault="000273A5" w:rsidP="000273A5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tbl>
      <w:tblPr>
        <w:tblW w:w="1071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18"/>
      </w:tblGrid>
      <w:tr w:rsidR="00001FC0" w:rsidRPr="00E36B97" w:rsidTr="007B7139">
        <w:trPr>
          <w:tblCellSpacing w:w="0" w:type="dxa"/>
        </w:trPr>
        <w:tc>
          <w:tcPr>
            <w:tcW w:w="10718" w:type="dxa"/>
            <w:vAlign w:val="center"/>
            <w:hideMark/>
          </w:tcPr>
          <w:p w:rsidR="007B7139" w:rsidRPr="00E36B97" w:rsidRDefault="007B7139">
            <w:pPr>
              <w:contextualSpacing/>
              <w:rPr>
                <w:rFonts w:asciiTheme="majorHAnsi" w:hAnsiTheme="majorHAnsi" w:cstheme="majorHAnsi"/>
                <w:sz w:val="20"/>
                <w:szCs w:val="20"/>
              </w:rPr>
            </w:pPr>
          </w:p>
          <w:tbl>
            <w:tblPr>
              <w:tblW w:w="10702" w:type="dxa"/>
              <w:tblCellSpacing w:w="7" w:type="dxa"/>
              <w:tblBorders>
                <w:top w:val="outset" w:sz="6" w:space="0" w:color="DCDCDC"/>
                <w:left w:val="outset" w:sz="6" w:space="0" w:color="DCDCDC"/>
                <w:bottom w:val="outset" w:sz="6" w:space="0" w:color="DCDCDC"/>
                <w:right w:val="outset" w:sz="6" w:space="0" w:color="DCDCDC"/>
              </w:tblBorders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5482"/>
              <w:gridCol w:w="5220"/>
            </w:tblGrid>
            <w:tr w:rsidR="00001FC0" w:rsidRPr="00E36B97" w:rsidTr="00001FC0">
              <w:trPr>
                <w:tblCellSpacing w:w="7" w:type="dxa"/>
              </w:trPr>
              <w:tc>
                <w:tcPr>
                  <w:tcW w:w="10674" w:type="dxa"/>
                  <w:gridSpan w:val="2"/>
                  <w:tcBorders>
                    <w:top w:val="outset" w:sz="6" w:space="0" w:color="DCDCDC"/>
                    <w:left w:val="outset" w:sz="6" w:space="0" w:color="DCDCDC"/>
                    <w:bottom w:val="outset" w:sz="6" w:space="0" w:color="DCDCDC"/>
                    <w:right w:val="outset" w:sz="6" w:space="0" w:color="DCDCDC"/>
                  </w:tcBorders>
                  <w:shd w:val="clear" w:color="auto" w:fill="DCDCDC"/>
                  <w:vAlign w:val="center"/>
                  <w:hideMark/>
                </w:tcPr>
                <w:p w:rsidR="00001FC0" w:rsidRPr="00E36B97" w:rsidRDefault="009272A6" w:rsidP="00001FC0">
                  <w:pPr>
                    <w:contextualSpacing/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</w:pPr>
                  <w:r w:rsidRPr="00E36B97">
                    <w:rPr>
                      <w:rFonts w:asciiTheme="majorHAnsi" w:hAnsiTheme="majorHAnsi" w:cstheme="majorHAnsi"/>
                      <w:b/>
                      <w:bCs/>
                      <w:color w:val="000000"/>
                      <w:sz w:val="20"/>
                      <w:szCs w:val="20"/>
                    </w:rPr>
                    <w:t>Service Desk</w:t>
                  </w:r>
                </w:p>
              </w:tc>
            </w:tr>
            <w:tr w:rsidR="00001FC0" w:rsidRPr="00E36B97" w:rsidTr="00001FC0">
              <w:trPr>
                <w:tblCellSpacing w:w="7" w:type="dxa"/>
              </w:trPr>
              <w:tc>
                <w:tcPr>
                  <w:tcW w:w="5461" w:type="dxa"/>
                  <w:tcBorders>
                    <w:top w:val="outset" w:sz="6" w:space="0" w:color="DCDCDC"/>
                    <w:left w:val="outset" w:sz="6" w:space="0" w:color="DCDCDC"/>
                    <w:bottom w:val="outset" w:sz="6" w:space="0" w:color="DCDCDC"/>
                    <w:right w:val="outset" w:sz="6" w:space="0" w:color="DCDCDC"/>
                  </w:tcBorders>
                  <w:hideMark/>
                </w:tcPr>
                <w:p w:rsidR="00001FC0" w:rsidRPr="00E36B97" w:rsidRDefault="00001FC0" w:rsidP="00001FC0">
                  <w:pPr>
                    <w:contextualSpacing/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</w:pPr>
                  <w:r w:rsidRPr="00E36B97">
                    <w:rPr>
                      <w:rFonts w:asciiTheme="majorHAnsi" w:hAnsiTheme="majorHAnsi" w:cstheme="majorHAnsi"/>
                      <w:b/>
                      <w:bCs/>
                      <w:color w:val="000000"/>
                      <w:sz w:val="20"/>
                      <w:szCs w:val="20"/>
                    </w:rPr>
                    <w:t>Fort Garry</w:t>
                  </w:r>
                </w:p>
                <w:p w:rsidR="00001FC0" w:rsidRPr="00E36B97" w:rsidRDefault="00001FC0" w:rsidP="009272A6">
                  <w:pPr>
                    <w:contextualSpacing/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</w:pP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>(Mon-Fri 8:00</w:t>
                  </w:r>
                  <w:r w:rsidR="007653AE"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>am to 8:00</w:t>
                  </w:r>
                  <w:r w:rsidR="007653AE"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>pm)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br/>
                    <w:t>204-474-8600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br/>
                    <w:t xml:space="preserve">123 Fletcher Argue 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br/>
                  </w:r>
                  <w:hyperlink r:id="rId8" w:history="1">
                    <w:r w:rsidR="009272A6" w:rsidRPr="00E36B97">
                      <w:rPr>
                        <w:rStyle w:val="Hyperlink"/>
                        <w:rFonts w:asciiTheme="majorHAnsi" w:hAnsiTheme="majorHAnsi" w:cstheme="majorHAnsi"/>
                        <w:sz w:val="20"/>
                        <w:szCs w:val="20"/>
                      </w:rPr>
                      <w:t>servicedesk@umanitoba.ca</w:t>
                    </w:r>
                  </w:hyperlink>
                </w:p>
              </w:tc>
              <w:tc>
                <w:tcPr>
                  <w:tcW w:w="5199" w:type="dxa"/>
                  <w:tcBorders>
                    <w:top w:val="outset" w:sz="6" w:space="0" w:color="DCDCDC"/>
                    <w:left w:val="outset" w:sz="6" w:space="0" w:color="DCDCDC"/>
                    <w:bottom w:val="outset" w:sz="6" w:space="0" w:color="DCDCDC"/>
                    <w:right w:val="outset" w:sz="6" w:space="0" w:color="DCDCDC"/>
                  </w:tcBorders>
                  <w:hideMark/>
                </w:tcPr>
                <w:p w:rsidR="00001FC0" w:rsidRPr="00E36B97" w:rsidRDefault="00001FC0" w:rsidP="00001FC0">
                  <w:pPr>
                    <w:contextualSpacing/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</w:pPr>
                  <w:r w:rsidRPr="00E36B97">
                    <w:rPr>
                      <w:rFonts w:asciiTheme="majorHAnsi" w:hAnsiTheme="majorHAnsi" w:cstheme="majorHAnsi"/>
                      <w:b/>
                      <w:bCs/>
                      <w:color w:val="000000"/>
                      <w:sz w:val="20"/>
                      <w:szCs w:val="20"/>
                    </w:rPr>
                    <w:t>Bannatyne</w:t>
                  </w:r>
                </w:p>
                <w:p w:rsidR="00001FC0" w:rsidRPr="00E36B97" w:rsidRDefault="00001FC0" w:rsidP="007653AE">
                  <w:pPr>
                    <w:contextualSpacing/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</w:pP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>(Mon-Fri 8:30</w:t>
                  </w:r>
                  <w:r w:rsidR="007653AE"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>am to 4:30</w:t>
                  </w:r>
                  <w:r w:rsidR="007653AE"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>pm)</w:t>
                  </w:r>
                  <w:r w:rsidR="007653AE"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br/>
                    <w:t>204-474-8600</w:t>
                  </w:r>
                  <w:r w:rsidR="007653AE"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br/>
                    <w:t>230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t xml:space="preserve"> Neil John Maclean Library</w:t>
                  </w:r>
                  <w:r w:rsidRPr="00E36B97">
                    <w:rPr>
                      <w:rFonts w:asciiTheme="majorHAnsi" w:hAnsiTheme="majorHAnsi" w:cstheme="majorHAnsi"/>
                      <w:color w:val="000000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001FC0" w:rsidRPr="00E36B97" w:rsidRDefault="00001FC0" w:rsidP="00001FC0">
            <w:pPr>
              <w:contextualSpacing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</w:tbl>
    <w:p w:rsidR="00001FC0" w:rsidRDefault="00001FC0" w:rsidP="00DF13AD">
      <w:pPr>
        <w:spacing w:before="240"/>
        <w:contextualSpacing/>
        <w:rPr>
          <w:rFonts w:asciiTheme="majorHAnsi" w:hAnsiTheme="majorHAnsi" w:cstheme="majorHAnsi"/>
        </w:rPr>
      </w:pPr>
    </w:p>
    <w:sectPr w:rsidR="00001FC0" w:rsidSect="00DF13AD">
      <w:footerReference w:type="default" r:id="rId9"/>
      <w:pgSz w:w="12240" w:h="15840" w:code="1"/>
      <w:pgMar w:top="108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5C55" w:rsidRDefault="00385C55" w:rsidP="00C9480D">
      <w:r>
        <w:separator/>
      </w:r>
    </w:p>
  </w:endnote>
  <w:endnote w:type="continuationSeparator" w:id="0">
    <w:p w:rsidR="00385C55" w:rsidRDefault="00385C55" w:rsidP="00C94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9129265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C9480D" w:rsidRDefault="00C9480D" w:rsidP="00C9480D">
            <w:pPr>
              <w:pStyle w:val="Footer"/>
              <w:jc w:val="right"/>
            </w:pPr>
            <w:r w:rsidRPr="00DF13AD">
              <w:rPr>
                <w:rFonts w:ascii="Calibri" w:hAnsi="Calibri" w:cs="Calibri"/>
                <w:sz w:val="20"/>
                <w:szCs w:val="20"/>
              </w:rPr>
              <w:t xml:space="preserve">Page </w:t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PAGE </w:instrText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D37518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2</w:t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  <w:r w:rsidRPr="00DF13AD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NUMPAGES  </w:instrText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D37518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2</w:t>
            </w:r>
            <w:r w:rsidRPr="00DF13AD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5C55" w:rsidRDefault="00385C55" w:rsidP="00C9480D">
      <w:r>
        <w:separator/>
      </w:r>
    </w:p>
  </w:footnote>
  <w:footnote w:type="continuationSeparator" w:id="0">
    <w:p w:rsidR="00385C55" w:rsidRDefault="00385C55" w:rsidP="00C948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F2486"/>
    <w:multiLevelType w:val="hybridMultilevel"/>
    <w:tmpl w:val="B694E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D8339D"/>
    <w:multiLevelType w:val="hybridMultilevel"/>
    <w:tmpl w:val="CF20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B37798"/>
    <w:multiLevelType w:val="hybridMultilevel"/>
    <w:tmpl w:val="65282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467D6"/>
    <w:multiLevelType w:val="hybridMultilevel"/>
    <w:tmpl w:val="98F0D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1589E"/>
    <w:multiLevelType w:val="hybridMultilevel"/>
    <w:tmpl w:val="FB42A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1A266B"/>
    <w:multiLevelType w:val="hybridMultilevel"/>
    <w:tmpl w:val="358A4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zYxNjYyNzSztDRR0lEKTi0uzszPAymwqAUA+lfB7CwAAAA="/>
  </w:docVars>
  <w:rsids>
    <w:rsidRoot w:val="00021097"/>
    <w:rsid w:val="00001FC0"/>
    <w:rsid w:val="00016D56"/>
    <w:rsid w:val="00021097"/>
    <w:rsid w:val="000273A5"/>
    <w:rsid w:val="000274D6"/>
    <w:rsid w:val="00045E83"/>
    <w:rsid w:val="00056059"/>
    <w:rsid w:val="000700CF"/>
    <w:rsid w:val="000A2FBA"/>
    <w:rsid w:val="000A3BC9"/>
    <w:rsid w:val="000B112F"/>
    <w:rsid w:val="000D216F"/>
    <w:rsid w:val="000E185F"/>
    <w:rsid w:val="000F0488"/>
    <w:rsid w:val="0010128A"/>
    <w:rsid w:val="00122FFF"/>
    <w:rsid w:val="00130C65"/>
    <w:rsid w:val="00143FD2"/>
    <w:rsid w:val="00157477"/>
    <w:rsid w:val="00166E0A"/>
    <w:rsid w:val="0017198D"/>
    <w:rsid w:val="00173AFA"/>
    <w:rsid w:val="001920C5"/>
    <w:rsid w:val="00193D81"/>
    <w:rsid w:val="001A774A"/>
    <w:rsid w:val="001B1568"/>
    <w:rsid w:val="001B1FED"/>
    <w:rsid w:val="001F041E"/>
    <w:rsid w:val="0024074D"/>
    <w:rsid w:val="00250E3D"/>
    <w:rsid w:val="0027224D"/>
    <w:rsid w:val="00287089"/>
    <w:rsid w:val="002B183B"/>
    <w:rsid w:val="002E15A3"/>
    <w:rsid w:val="003179AF"/>
    <w:rsid w:val="003210EF"/>
    <w:rsid w:val="0036077A"/>
    <w:rsid w:val="0038272A"/>
    <w:rsid w:val="00385A7E"/>
    <w:rsid w:val="00385C55"/>
    <w:rsid w:val="003939FB"/>
    <w:rsid w:val="003B57DF"/>
    <w:rsid w:val="003C7973"/>
    <w:rsid w:val="003D0DAB"/>
    <w:rsid w:val="003D797C"/>
    <w:rsid w:val="003F6DEC"/>
    <w:rsid w:val="00414EF6"/>
    <w:rsid w:val="0042640E"/>
    <w:rsid w:val="00426CF6"/>
    <w:rsid w:val="00430A65"/>
    <w:rsid w:val="00452695"/>
    <w:rsid w:val="00456A54"/>
    <w:rsid w:val="00484F3B"/>
    <w:rsid w:val="0049566F"/>
    <w:rsid w:val="004C2F40"/>
    <w:rsid w:val="0050772F"/>
    <w:rsid w:val="00510778"/>
    <w:rsid w:val="0053616A"/>
    <w:rsid w:val="00537879"/>
    <w:rsid w:val="00557338"/>
    <w:rsid w:val="00565997"/>
    <w:rsid w:val="00582DB5"/>
    <w:rsid w:val="0058653A"/>
    <w:rsid w:val="00590612"/>
    <w:rsid w:val="00595611"/>
    <w:rsid w:val="005A5EFA"/>
    <w:rsid w:val="005B62C4"/>
    <w:rsid w:val="005B72EA"/>
    <w:rsid w:val="005C08B9"/>
    <w:rsid w:val="006100AE"/>
    <w:rsid w:val="00612ED6"/>
    <w:rsid w:val="00626246"/>
    <w:rsid w:val="00634D2A"/>
    <w:rsid w:val="00656C9C"/>
    <w:rsid w:val="00687E35"/>
    <w:rsid w:val="006B5D8A"/>
    <w:rsid w:val="006D1C14"/>
    <w:rsid w:val="006D6293"/>
    <w:rsid w:val="006E7404"/>
    <w:rsid w:val="006F0051"/>
    <w:rsid w:val="007276EE"/>
    <w:rsid w:val="007423E4"/>
    <w:rsid w:val="00754C61"/>
    <w:rsid w:val="007653AE"/>
    <w:rsid w:val="007738E4"/>
    <w:rsid w:val="00786506"/>
    <w:rsid w:val="007931DF"/>
    <w:rsid w:val="007939B0"/>
    <w:rsid w:val="007945D6"/>
    <w:rsid w:val="007976EC"/>
    <w:rsid w:val="007B7139"/>
    <w:rsid w:val="007B7A66"/>
    <w:rsid w:val="007C6DEA"/>
    <w:rsid w:val="007D7C8F"/>
    <w:rsid w:val="007F1DFC"/>
    <w:rsid w:val="00814765"/>
    <w:rsid w:val="008253AB"/>
    <w:rsid w:val="00835B00"/>
    <w:rsid w:val="00857471"/>
    <w:rsid w:val="00893BC9"/>
    <w:rsid w:val="0089452D"/>
    <w:rsid w:val="008A5A2C"/>
    <w:rsid w:val="008C1835"/>
    <w:rsid w:val="008E36D0"/>
    <w:rsid w:val="009036DF"/>
    <w:rsid w:val="00911E3C"/>
    <w:rsid w:val="009125C0"/>
    <w:rsid w:val="0092451F"/>
    <w:rsid w:val="009272A6"/>
    <w:rsid w:val="009455CF"/>
    <w:rsid w:val="0098181F"/>
    <w:rsid w:val="0099071C"/>
    <w:rsid w:val="009A5B1D"/>
    <w:rsid w:val="009B11AF"/>
    <w:rsid w:val="009B4CA4"/>
    <w:rsid w:val="009F11BE"/>
    <w:rsid w:val="00A03540"/>
    <w:rsid w:val="00A10029"/>
    <w:rsid w:val="00A1338F"/>
    <w:rsid w:val="00A149FA"/>
    <w:rsid w:val="00A238FE"/>
    <w:rsid w:val="00A3775F"/>
    <w:rsid w:val="00A459AE"/>
    <w:rsid w:val="00A57A12"/>
    <w:rsid w:val="00A602F5"/>
    <w:rsid w:val="00A766CD"/>
    <w:rsid w:val="00A80137"/>
    <w:rsid w:val="00A857F6"/>
    <w:rsid w:val="00A95D96"/>
    <w:rsid w:val="00AA4739"/>
    <w:rsid w:val="00AB75CD"/>
    <w:rsid w:val="00AC02C7"/>
    <w:rsid w:val="00AC1105"/>
    <w:rsid w:val="00AE6259"/>
    <w:rsid w:val="00AF5D66"/>
    <w:rsid w:val="00B10FD2"/>
    <w:rsid w:val="00B142A1"/>
    <w:rsid w:val="00B16719"/>
    <w:rsid w:val="00B76D4B"/>
    <w:rsid w:val="00B80697"/>
    <w:rsid w:val="00B957AB"/>
    <w:rsid w:val="00BA76E2"/>
    <w:rsid w:val="00BB2CA8"/>
    <w:rsid w:val="00C03811"/>
    <w:rsid w:val="00C058AF"/>
    <w:rsid w:val="00C17484"/>
    <w:rsid w:val="00C516E1"/>
    <w:rsid w:val="00C51A68"/>
    <w:rsid w:val="00C54315"/>
    <w:rsid w:val="00C60783"/>
    <w:rsid w:val="00C7336F"/>
    <w:rsid w:val="00C9480D"/>
    <w:rsid w:val="00CC5470"/>
    <w:rsid w:val="00CE17A0"/>
    <w:rsid w:val="00D13017"/>
    <w:rsid w:val="00D17AC5"/>
    <w:rsid w:val="00D35160"/>
    <w:rsid w:val="00D37518"/>
    <w:rsid w:val="00D46A1E"/>
    <w:rsid w:val="00D472CB"/>
    <w:rsid w:val="00D666C6"/>
    <w:rsid w:val="00D747DC"/>
    <w:rsid w:val="00D80911"/>
    <w:rsid w:val="00D80939"/>
    <w:rsid w:val="00D819CB"/>
    <w:rsid w:val="00DC1914"/>
    <w:rsid w:val="00DC5F79"/>
    <w:rsid w:val="00DC6C76"/>
    <w:rsid w:val="00DE4126"/>
    <w:rsid w:val="00DE7C40"/>
    <w:rsid w:val="00DF13AD"/>
    <w:rsid w:val="00E04EC4"/>
    <w:rsid w:val="00E255AF"/>
    <w:rsid w:val="00E26E00"/>
    <w:rsid w:val="00E36B97"/>
    <w:rsid w:val="00E4449C"/>
    <w:rsid w:val="00E575DD"/>
    <w:rsid w:val="00E82EB5"/>
    <w:rsid w:val="00E9391A"/>
    <w:rsid w:val="00EA63A0"/>
    <w:rsid w:val="00EB5204"/>
    <w:rsid w:val="00EC28EC"/>
    <w:rsid w:val="00EC3906"/>
    <w:rsid w:val="00EC411A"/>
    <w:rsid w:val="00ED0CA8"/>
    <w:rsid w:val="00EF035F"/>
    <w:rsid w:val="00F13970"/>
    <w:rsid w:val="00F13988"/>
    <w:rsid w:val="00F16AD8"/>
    <w:rsid w:val="00F27499"/>
    <w:rsid w:val="00F32761"/>
    <w:rsid w:val="00F4086F"/>
    <w:rsid w:val="00F409B6"/>
    <w:rsid w:val="00F45112"/>
    <w:rsid w:val="00F62370"/>
    <w:rsid w:val="00F62FB3"/>
    <w:rsid w:val="00F813A0"/>
    <w:rsid w:val="00F81C31"/>
    <w:rsid w:val="00F83D4A"/>
    <w:rsid w:val="00FA2B1D"/>
    <w:rsid w:val="00FA6488"/>
    <w:rsid w:val="00FB65DB"/>
    <w:rsid w:val="00FD7219"/>
    <w:rsid w:val="00FF6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06F6DF"/>
  <w15:docId w15:val="{332BCF5A-D5E3-4FB0-BDF0-592347EAC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1097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13AD"/>
    <w:pPr>
      <w:spacing w:before="240" w:after="60"/>
      <w:outlineLvl w:val="1"/>
    </w:pPr>
    <w:rPr>
      <w:rFonts w:asciiTheme="majorHAnsi" w:hAnsiTheme="majorHAnsi" w:cstheme="majorHAns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1097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customStyle="1" w:styleId="apple-tab-span">
    <w:name w:val="apple-tab-span"/>
    <w:basedOn w:val="DefaultParagraphFont"/>
    <w:rsid w:val="00021097"/>
  </w:style>
  <w:style w:type="table" w:styleId="TableGrid">
    <w:name w:val="Table Grid"/>
    <w:basedOn w:val="TableNormal"/>
    <w:uiPriority w:val="59"/>
    <w:rsid w:val="00021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B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B00"/>
    <w:rPr>
      <w:rFonts w:ascii="Lucida Grande" w:eastAsia="Times New Roman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2451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077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7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72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7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72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48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80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948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80D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D0CA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01FC0"/>
    <w:rPr>
      <w:b/>
      <w:bCs/>
    </w:rPr>
  </w:style>
  <w:style w:type="paragraph" w:styleId="NoSpacing">
    <w:name w:val="No Spacing"/>
    <w:uiPriority w:val="1"/>
    <w:qFormat/>
    <w:rsid w:val="00AA4739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DF13AD"/>
    <w:rPr>
      <w:rFonts w:asciiTheme="majorHAnsi" w:eastAsia="Times New Roman" w:hAnsiTheme="majorHAnsi" w:cstheme="majorHAnsi"/>
      <w:b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210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0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D9D9D8"/>
                    <w:bottom w:val="none" w:sz="0" w:space="0" w:color="auto"/>
                    <w:right w:val="single" w:sz="6" w:space="0" w:color="D9D9D8"/>
                  </w:divBdr>
                  <w:divsChild>
                    <w:div w:id="136972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9D9D8"/>
                        <w:left w:val="none" w:sz="0" w:space="11" w:color="D9D9D8"/>
                        <w:bottom w:val="none" w:sz="0" w:space="15" w:color="D9D9D8"/>
                        <w:right w:val="none" w:sz="0" w:space="11" w:color="D9D9D8"/>
                      </w:divBdr>
                    </w:div>
                  </w:divsChild>
                </w:div>
              </w:divsChild>
            </w:div>
          </w:divsChild>
        </w:div>
      </w:divsChild>
    </w:div>
    <w:div w:id="10596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cedesk@umanitoba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3D750C6-29D4-4A45-82A7-C2C4F8EFF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itoba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Treble</dc:creator>
  <cp:lastModifiedBy>Brenda McArthur</cp:lastModifiedBy>
  <cp:revision>3</cp:revision>
  <cp:lastPrinted>2017-03-10T16:12:00Z</cp:lastPrinted>
  <dcterms:created xsi:type="dcterms:W3CDTF">2018-11-23T16:27:00Z</dcterms:created>
  <dcterms:modified xsi:type="dcterms:W3CDTF">2018-11-23T16:40:00Z</dcterms:modified>
</cp:coreProperties>
</file>